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3DFA1A0C" w:rsidR="00801BF9" w:rsidRDefault="00F5401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plit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3DFA1A0C" w:rsidR="00801BF9" w:rsidRDefault="00F5401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plit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D10F1B3" w:rsidR="000912E6" w:rsidRPr="008E630B" w:rsidRDefault="00F5401C" w:rsidP="000912E6">
      <w:pPr>
        <w:pStyle w:val="Heading1"/>
      </w:pPr>
      <w:r>
        <w:lastRenderedPageBreak/>
        <w:t>Split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1693AC98" w:rsidR="00ED0615" w:rsidRPr="00B57068" w:rsidRDefault="00F5401C" w:rsidP="00DE40FC">
      <w:r>
        <w:rPr>
          <w:b/>
          <w:bCs/>
        </w:rPr>
        <w:t>Split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</w:t>
      </w:r>
      <w:r>
        <w:t>a</w:t>
      </w:r>
      <w:r w:rsidR="009031A1">
        <w:t xml:space="preserve"> </w:t>
      </w:r>
      <w:r>
        <w:t>split</w:t>
      </w:r>
      <w:r w:rsidR="007954B0">
        <w:t>-</w:t>
      </w:r>
      <w:r>
        <w:t xml:space="preserve">flap or </w:t>
      </w:r>
      <w:r w:rsidRPr="00F5401C">
        <w:rPr>
          <w:b/>
          <w:bCs/>
        </w:rPr>
        <w:t>Flap</w:t>
      </w:r>
      <w:r w:rsidR="007954B0">
        <w:t xml:space="preserve"> display</w:t>
      </w:r>
      <w:r w:rsidR="002E461B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A5CB804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5401C">
              <w:rPr>
                <w:i/>
                <w:iCs/>
              </w:rPr>
              <w:t>Split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6225B23B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F5401C">
        <w:rPr>
          <w:b/>
          <w:bCs/>
        </w:rPr>
        <w:t>Win UI</w:t>
      </w:r>
      <w:r>
        <w:t xml:space="preserve"> and then select </w:t>
      </w:r>
      <w:r w:rsidR="00F5401C">
        <w:rPr>
          <w:b/>
          <w:bCs/>
        </w:rPr>
        <w:t>User Control</w:t>
      </w:r>
      <w:r w:rsidR="008E4852">
        <w:rPr>
          <w:b/>
          <w:bCs/>
        </w:rPr>
        <w:t xml:space="preserve"> </w:t>
      </w:r>
      <w:r w:rsidR="00F5401C">
        <w:rPr>
          <w:b/>
          <w:bCs/>
        </w:rPr>
        <w:t xml:space="preserve">(Win UI 3) </w:t>
      </w:r>
      <w:r>
        <w:t xml:space="preserve">from the list next to this, then type in the name of </w:t>
      </w:r>
      <w:proofErr w:type="spellStart"/>
      <w:r w:rsidR="00F5401C">
        <w:rPr>
          <w:i/>
          <w:iCs/>
        </w:rPr>
        <w:t>Flap</w:t>
      </w:r>
      <w:r>
        <w:rPr>
          <w:i/>
          <w:iCs/>
        </w:rPr>
        <w:t>.</w:t>
      </w:r>
      <w:r w:rsidR="00F5401C">
        <w:rPr>
          <w:i/>
          <w:iCs/>
        </w:rPr>
        <w:t>xaml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F57AF66">
            <wp:extent cx="4746770" cy="329398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0" cy="3293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AB2FC" w14:textId="77777777" w:rsidR="00F5401C" w:rsidRDefault="00F5401C" w:rsidP="00F5401C">
      <w:pPr>
        <w:pStyle w:val="Heading2"/>
      </w:pPr>
      <w:r>
        <w:lastRenderedPageBreak/>
        <w:t>Step 4</w:t>
      </w:r>
    </w:p>
    <w:p w14:paraId="61E13F97" w14:textId="77777777" w:rsidR="00F5401C" w:rsidRPr="007B2CDE" w:rsidRDefault="00F5401C" w:rsidP="00F5401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F5401C" w14:paraId="2A169164" w14:textId="77777777" w:rsidTr="00C55AC9">
        <w:tc>
          <w:tcPr>
            <w:tcW w:w="4955" w:type="dxa"/>
          </w:tcPr>
          <w:p w14:paraId="19518017" w14:textId="26A7E0FB" w:rsidR="00F5401C" w:rsidRPr="008967A6" w:rsidRDefault="00F5401C" w:rsidP="00C55AC9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Flip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66ABABF9" w14:textId="77777777" w:rsidR="00F5401C" w:rsidRPr="003544B5" w:rsidRDefault="00F5401C" w:rsidP="00C55AC9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2F16372" w14:textId="77777777" w:rsidR="00F5401C" w:rsidRDefault="00F5401C" w:rsidP="00C55AC9">
            <w:r>
              <w:rPr>
                <w:noProof/>
              </w:rPr>
              <w:drawing>
                <wp:inline distT="0" distB="0" distL="0" distR="0" wp14:anchorId="50B6E6A6" wp14:editId="4D58ACAB">
                  <wp:extent cx="2635200" cy="2437180"/>
                  <wp:effectExtent l="0" t="0" r="0" b="1270"/>
                  <wp:docPr id="277910373" name="Picture 2779103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910373" name="Picture 277910373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0ED25" w14:textId="77777777" w:rsidR="00F5401C" w:rsidRDefault="00F5401C" w:rsidP="00C55AC9"/>
        </w:tc>
      </w:tr>
    </w:tbl>
    <w:p w14:paraId="3ED460DA" w14:textId="77777777" w:rsidR="00F5401C" w:rsidRDefault="00F5401C" w:rsidP="00F5401C">
      <w:pPr>
        <w:pStyle w:val="Heading2"/>
      </w:pPr>
      <w:r>
        <w:t>Step 5</w:t>
      </w:r>
    </w:p>
    <w:p w14:paraId="74945585" w14:textId="77777777" w:rsidR="00F5401C" w:rsidRDefault="00F5401C" w:rsidP="00F5401C"/>
    <w:p w14:paraId="79A1D6B5" w14:textId="1FC3F668" w:rsidR="00F5401C" w:rsidRDefault="00F5401C" w:rsidP="00F5401C"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i/>
          <w:iCs/>
        </w:rPr>
        <w:t>Flap</w:t>
      </w:r>
      <w:r w:rsidRPr="00E36FDC">
        <w:rPr>
          <w:i/>
          <w:iCs/>
        </w:rPr>
        <w:t>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r>
        <w:rPr>
          <w:rFonts w:ascii="Consolas" w:hAnsi="Consolas" w:cs="Cascadia Mono"/>
          <w:b/>
          <w:bCs/>
          <w:color w:val="000000"/>
        </w:rPr>
        <w:t>Grid</w:t>
      </w:r>
      <w:r>
        <w:rPr>
          <w:rFonts w:cs="Segoe UI"/>
          <w:color w:val="000000"/>
        </w:rPr>
        <w:t>,</w:t>
      </w:r>
      <w:r w:rsidRPr="00C269EE">
        <w:t xml:space="preserve"> </w:t>
      </w:r>
      <w:r>
        <w:t xml:space="preserve">above </w:t>
      </w:r>
      <w:r w:rsidRPr="001868FF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1998F326" w14:textId="77777777" w:rsidR="00F5401C" w:rsidRDefault="00F5401C" w:rsidP="00F5401C"/>
    <w:p w14:paraId="7DA0F38F" w14:textId="721FC0C7" w:rsidR="00F5401C" w:rsidRDefault="00F5401C" w:rsidP="00F540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338083" wp14:editId="1DD602ED">
                <wp:extent cx="6642000" cy="1404620"/>
                <wp:effectExtent l="0" t="0" r="26035" b="12700"/>
                <wp:docPr id="13931978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A632C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UserControl.Resources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0B7B1B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SplitLabel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lock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B7E98C5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Arial"/&gt;</w:t>
                            </w:r>
                          </w:p>
                          <w:p w14:paraId="32B78EDD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"/&gt;</w:t>
                            </w:r>
                          </w:p>
                          <w:p w14:paraId="46F09132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Size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75"/&gt;</w:t>
                            </w:r>
                          </w:p>
                          <w:p w14:paraId="15FF0DFF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C8B983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idStyle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id"&gt;</w:t>
                            </w:r>
                          </w:p>
                          <w:p w14:paraId="5381DA8A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CornerRadius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/&gt;</w:t>
                            </w:r>
                          </w:p>
                          <w:p w14:paraId="37A9B507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"/&gt;</w:t>
                            </w:r>
                          </w:p>
                          <w:p w14:paraId="04929FAB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/&gt;</w:t>
                            </w:r>
                          </w:p>
                          <w:p w14:paraId="08041999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Thickness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1,1,1,1"/&gt;</w:t>
                            </w:r>
                          </w:p>
                          <w:p w14:paraId="2056B815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0F3D75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Brush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8B575C3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EndPoint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1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StartPoint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"&gt;</w:t>
                            </w:r>
                          </w:p>
                          <w:p w14:paraId="7473A5E2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202020"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ffset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13AFCC76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404040"/&gt;</w:t>
                            </w:r>
                          </w:p>
                          <w:p w14:paraId="2FD31124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5401C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F5401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B53733D" w14:textId="5771478F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F5401C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F5401C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toryboard --&gt;</w:t>
                            </w:r>
                          </w:p>
                          <w:p w14:paraId="3B78ADC6" w14:textId="77777777" w:rsidR="00F5401C" w:rsidRPr="00F5401C" w:rsidRDefault="00F5401C" w:rsidP="00F540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40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</w:p>
                          <w:p w14:paraId="37E77066" w14:textId="1FAF4AC4" w:rsidR="00F5401C" w:rsidRPr="00F5401C" w:rsidRDefault="00F5401C" w:rsidP="00F5401C">
                            <w:pPr>
                              <w:pStyle w:val="SourceCode"/>
                              <w:spacing w:after="0"/>
                            </w:pPr>
                            <w:r w:rsidRPr="00F5401C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5401C">
                              <w:rPr>
                                <w:rFonts w:cs="Cascadia Mono"/>
                                <w:color w:val="A31515"/>
                              </w:rPr>
                              <w:t>UserControl.Resources</w:t>
                            </w:r>
                            <w:proofErr w:type="spellEnd"/>
                            <w:r w:rsidRPr="00F5401C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338083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A632C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UserControl.Resources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0B7B1B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SplitLabel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TextBlock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B7E98C5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Arial"/&gt;</w:t>
                      </w:r>
                    </w:p>
                    <w:p w14:paraId="32B78EDD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White"/&gt;</w:t>
                      </w:r>
                    </w:p>
                    <w:p w14:paraId="46F09132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FontSize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75"/&gt;</w:t>
                      </w:r>
                    </w:p>
                    <w:p w14:paraId="15FF0DFF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C8B983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GridStyle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Grid"&gt;</w:t>
                      </w:r>
                    </w:p>
                    <w:p w14:paraId="5381DA8A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CornerRadius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4"/&gt;</w:t>
                      </w:r>
                    </w:p>
                    <w:p w14:paraId="37A9B507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White"/&gt;</w:t>
                      </w:r>
                    </w:p>
                    <w:p w14:paraId="04929FAB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Gray"/&gt;</w:t>
                      </w:r>
                    </w:p>
                    <w:p w14:paraId="08041999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BorderThickness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1,1,1,1"/&gt;</w:t>
                      </w:r>
                    </w:p>
                    <w:p w14:paraId="2056B815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0F3D75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BackgroundBrush"</w:t>
                      </w: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8B575C3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EndPoint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0.5,1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StartPoint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0.5,0"&gt;</w:t>
                      </w:r>
                    </w:p>
                    <w:p w14:paraId="7473A5E2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#FF202020"</w:t>
                      </w:r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Offset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13AFCC76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="#FF404040"/&gt;</w:t>
                      </w:r>
                    </w:p>
                    <w:p w14:paraId="2FD31124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5401C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F5401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B53733D" w14:textId="5771478F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F5401C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F5401C">
                        <w:rPr>
                          <w:rFonts w:ascii="Consolas" w:hAnsi="Consolas" w:cs="Cascadia Mono"/>
                          <w:color w:val="008000"/>
                        </w:rPr>
                        <w:t xml:space="preserve"> Storyboard --&gt;</w:t>
                      </w:r>
                    </w:p>
                    <w:p w14:paraId="3B78ADC6" w14:textId="77777777" w:rsidR="00F5401C" w:rsidRPr="00F5401C" w:rsidRDefault="00F5401C" w:rsidP="00F540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40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</w:p>
                    <w:p w14:paraId="37E77066" w14:textId="1FAF4AC4" w:rsidR="00F5401C" w:rsidRPr="00F5401C" w:rsidRDefault="00F5401C" w:rsidP="00F5401C">
                      <w:pPr>
                        <w:pStyle w:val="SourceCode"/>
                        <w:spacing w:after="0"/>
                      </w:pPr>
                      <w:r w:rsidRPr="00F5401C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F5401C">
                        <w:rPr>
                          <w:rFonts w:cs="Cascadia Mono"/>
                          <w:color w:val="A31515"/>
                        </w:rPr>
                        <w:t>UserControl.Resources</w:t>
                      </w:r>
                      <w:proofErr w:type="spellEnd"/>
                      <w:r w:rsidRPr="00F5401C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015102" w14:textId="77777777" w:rsidR="00F5401C" w:rsidRDefault="00F5401C" w:rsidP="00F5401C"/>
    <w:p w14:paraId="1AA7F03F" w14:textId="093C3A18" w:rsidR="00F5401C" w:rsidRPr="00F5401C" w:rsidRDefault="00F5401C" w:rsidP="00F5401C">
      <w:r>
        <w:t xml:space="preserve">This is the start of the </w:t>
      </w:r>
      <w:r>
        <w:rPr>
          <w:b/>
          <w:bCs/>
        </w:rPr>
        <w:t>Resources</w:t>
      </w:r>
      <w:r>
        <w:t xml:space="preserve"> which will control the </w:t>
      </w:r>
      <w:r w:rsidRPr="00F5401C">
        <w:rPr>
          <w:b/>
          <w:bCs/>
        </w:rPr>
        <w:t>Style</w:t>
      </w:r>
      <w:r>
        <w:rPr>
          <w:b/>
          <w:bCs/>
        </w:rPr>
        <w:t xml:space="preserve"> </w:t>
      </w:r>
      <w:r>
        <w:t xml:space="preserve">of the </w:t>
      </w:r>
      <w:r>
        <w:rPr>
          <w:b/>
          <w:bCs/>
        </w:rPr>
        <w:t>User Control</w:t>
      </w:r>
      <w:r>
        <w:t>.</w:t>
      </w:r>
    </w:p>
    <w:p w14:paraId="4D1C7614" w14:textId="77777777" w:rsidR="00F5401C" w:rsidRDefault="00F5401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AFAA2D9" w14:textId="00F83854" w:rsidR="00F5401C" w:rsidRDefault="00F5401C" w:rsidP="00F5401C">
      <w:pPr>
        <w:pStyle w:val="Heading2"/>
      </w:pPr>
      <w:r>
        <w:lastRenderedPageBreak/>
        <w:t xml:space="preserve">Step </w:t>
      </w:r>
      <w:r w:rsidR="006977FF">
        <w:t>6</w:t>
      </w:r>
    </w:p>
    <w:p w14:paraId="1C461635" w14:textId="77777777" w:rsidR="00F5401C" w:rsidRDefault="00F5401C" w:rsidP="00F5401C"/>
    <w:p w14:paraId="47CEABA5" w14:textId="07D4B9A0" w:rsidR="00F5401C" w:rsidRDefault="001347E1" w:rsidP="00F5401C">
      <w:r>
        <w:t>While still in</w:t>
      </w:r>
      <w:r w:rsidR="00F5401C">
        <w:t xml:space="preserve"> the </w:t>
      </w:r>
      <w:r w:rsidR="00F5401C">
        <w:rPr>
          <w:b/>
          <w:bCs/>
        </w:rPr>
        <w:t xml:space="preserve">XAML </w:t>
      </w:r>
      <w:r w:rsidR="00F5401C">
        <w:t xml:space="preserve">for </w:t>
      </w:r>
      <w:proofErr w:type="spellStart"/>
      <w:r w:rsidR="00F5401C">
        <w:rPr>
          <w:i/>
          <w:iCs/>
        </w:rPr>
        <w:t>Flap</w:t>
      </w:r>
      <w:r w:rsidR="00F5401C" w:rsidRPr="00E36FDC">
        <w:rPr>
          <w:i/>
          <w:iCs/>
        </w:rPr>
        <w:t>.xaml</w:t>
      </w:r>
      <w:proofErr w:type="spellEnd"/>
      <w:r w:rsidR="00F5401C">
        <w:t xml:space="preserve"> </w:t>
      </w:r>
      <w:r w:rsidR="00E607CF">
        <w:t>below</w:t>
      </w:r>
      <w:r w:rsidR="00F5401C">
        <w:t xml:space="preserve"> </w:t>
      </w:r>
      <w:proofErr w:type="gramStart"/>
      <w:r w:rsidR="00E607CF" w:rsidRPr="00E607CF">
        <w:rPr>
          <w:rFonts w:ascii="Consolas" w:hAnsi="Consolas"/>
          <w:b/>
          <w:bCs/>
        </w:rPr>
        <w:t>&lt;!--</w:t>
      </w:r>
      <w:proofErr w:type="gramEnd"/>
      <w:r w:rsidR="00E607CF" w:rsidRPr="00E607CF">
        <w:rPr>
          <w:rFonts w:ascii="Consolas" w:hAnsi="Consolas"/>
          <w:b/>
          <w:bCs/>
        </w:rPr>
        <w:t xml:space="preserve"> Storyboard --&gt;</w:t>
      </w:r>
      <w:r w:rsidR="00F5401C" w:rsidRPr="001868FF">
        <w:rPr>
          <w:rFonts w:cs="Segoe UI"/>
        </w:rPr>
        <w:t>,</w:t>
      </w:r>
      <w:r w:rsidR="00F5401C">
        <w:rPr>
          <w:rFonts w:cs="Segoe UI"/>
        </w:rPr>
        <w:t xml:space="preserve"> </w:t>
      </w:r>
      <w:r w:rsidR="00F5401C">
        <w:t xml:space="preserve">type in the following </w:t>
      </w:r>
      <w:r w:rsidR="00F5401C">
        <w:rPr>
          <w:b/>
          <w:bCs/>
        </w:rPr>
        <w:t>XAML</w:t>
      </w:r>
      <w:r w:rsidR="00F5401C">
        <w:t>:</w:t>
      </w:r>
    </w:p>
    <w:p w14:paraId="5E9BC237" w14:textId="77777777" w:rsidR="00F5401C" w:rsidRDefault="00F5401C" w:rsidP="00F5401C"/>
    <w:p w14:paraId="187699B1" w14:textId="77777777" w:rsidR="00F5401C" w:rsidRDefault="00F5401C" w:rsidP="00F540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4CD09FE" wp14:editId="59052EE3">
                <wp:extent cx="6642000" cy="1404620"/>
                <wp:effectExtent l="0" t="0" r="26035" b="12700"/>
                <wp:docPr id="1373269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4CB665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FlipAnimation"&gt;</w:t>
                            </w:r>
                          </w:p>
                          <w:p w14:paraId="0AFE142A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BlockFlip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50585012" w14:textId="4295B948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oryboard.TargetProper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(UIElement.RenderTransform</w:t>
                            </w:r>
                            <w:proofErr w:type="gram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).(</w:t>
                            </w:r>
                            <w:proofErr w:type="gram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TransformGroup.Children)[0].(ScaleTransform.ScaleY)"&gt;</w:t>
                            </w:r>
                          </w:p>
                          <w:p w14:paraId="6704A0F2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379F5F06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.EasingFunction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80D2D5D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BounceEas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EasingMod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EaseOut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ounces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ounciness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6"/&gt;</w:t>
                            </w:r>
                          </w:p>
                          <w:p w14:paraId="2C922DDD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.EasingFunction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F6527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AC6C7F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-1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0:00:00.250"&gt;</w:t>
                            </w:r>
                          </w:p>
                          <w:p w14:paraId="46F2510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.EasingFunction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91B74E0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BounceEas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EasingMod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EaseOut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ounces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ounciness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6"/&gt;</w:t>
                            </w:r>
                          </w:p>
                          <w:p w14:paraId="0D5F8E7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.EasingFunction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5E943F3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EasingDouble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E0772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E47DDA6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lockFlipTop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660EF1E9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UIElement.Visibility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66635D52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0CFFFF4A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F16DF5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le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14330E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1F7A53C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8AC019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0:00:00.125"&gt;</w:t>
                            </w:r>
                          </w:p>
                          <w:p w14:paraId="79F835A0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22E4452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lapsed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3FFC7BF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69EA895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B60677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522CEC2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lockFlipBottom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362C5EA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(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UIElement.Visibility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)"&gt;</w:t>
                            </w:r>
                          </w:p>
                          <w:p w14:paraId="6F4F68E3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5477C639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C58FE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lapsed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8EECB69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FE4B65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9F29C7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="00:00:00.125"&gt;</w:t>
                            </w:r>
                          </w:p>
                          <w:p w14:paraId="461260BA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A15AA91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le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3D6534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603E48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420115" w14:textId="77777777" w:rsidR="00E607CF" w:rsidRPr="00E607CF" w:rsidRDefault="00E607CF" w:rsidP="00E607C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607C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607CF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607C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6F064D4" w14:textId="743073EB" w:rsidR="00F5401C" w:rsidRPr="00E607CF" w:rsidRDefault="00E607CF" w:rsidP="00E607CF">
                            <w:pPr>
                              <w:pStyle w:val="SourceCode"/>
                              <w:spacing w:after="0"/>
                            </w:pPr>
                            <w:r w:rsidRPr="00E607C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607CF">
                              <w:rPr>
                                <w:rFonts w:cs="Cascadia Mono"/>
                                <w:color w:val="A31515"/>
                              </w:rPr>
                              <w:t>Storyboard</w:t>
                            </w:r>
                            <w:r w:rsidRPr="00E607C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CD09FE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4CB665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FlipAnimation"&gt;</w:t>
                      </w:r>
                    </w:p>
                    <w:p w14:paraId="0AFE142A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BlockFlip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50585012" w14:textId="4295B948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Storyboard.TargetProper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(UIElement.RenderTransform</w:t>
                      </w:r>
                      <w:proofErr w:type="gram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).(</w:t>
                      </w:r>
                      <w:proofErr w:type="gram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TransformGroup.Children)[0].(ScaleTransform.ScaleY)"&gt;</w:t>
                      </w:r>
                    </w:p>
                    <w:p w14:paraId="6704A0F2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379F5F06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.EasingFunction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80D2D5D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BounceEas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EasingMod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EaseOut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Bounces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Bounciness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6"/&gt;</w:t>
                      </w:r>
                    </w:p>
                    <w:p w14:paraId="2C922DDD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.EasingFunction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F6527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AC6C7F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-1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0:00:00.250"&gt;</w:t>
                      </w:r>
                    </w:p>
                    <w:p w14:paraId="46F2510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.EasingFunction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91B74E0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BounceEas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EasingMod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EaseOut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Bounces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Bounciness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6"/&gt;</w:t>
                      </w:r>
                    </w:p>
                    <w:p w14:paraId="0D5F8E7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.EasingFunction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5E943F3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EasingDouble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E0772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E47DDA6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TextBlockFlipTop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660EF1E9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UIElement.Visibility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66635D52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0CFFFF4A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F16DF5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>Visible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14330E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1F7A53C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8AC019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0:00:00.125"&gt;</w:t>
                      </w:r>
                    </w:p>
                    <w:p w14:paraId="79F835A0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22E4452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>Collapsed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3FFC7BF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69EA895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B60677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522CEC2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TextBlockFlipBottom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362C5EA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(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UIElement.Visibility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)"&gt;</w:t>
                      </w:r>
                    </w:p>
                    <w:p w14:paraId="6F4F68E3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5477C639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C58FE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>Collapsed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8EECB69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FE4B65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9F29C7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="00:00:00.125"&gt;</w:t>
                      </w:r>
                    </w:p>
                    <w:p w14:paraId="461260BA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A15AA91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>Visible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3D6534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603E48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420115" w14:textId="77777777" w:rsidR="00E607CF" w:rsidRPr="00E607CF" w:rsidRDefault="00E607CF" w:rsidP="00E607C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607C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607CF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607C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6F064D4" w14:textId="743073EB" w:rsidR="00F5401C" w:rsidRPr="00E607CF" w:rsidRDefault="00E607CF" w:rsidP="00E607CF">
                      <w:pPr>
                        <w:pStyle w:val="SourceCode"/>
                        <w:spacing w:after="0"/>
                      </w:pPr>
                      <w:r w:rsidRPr="00E607C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607CF">
                        <w:rPr>
                          <w:rFonts w:cs="Cascadia Mono"/>
                          <w:color w:val="A31515"/>
                        </w:rPr>
                        <w:t>Storyboard</w:t>
                      </w:r>
                      <w:r w:rsidRPr="00E607C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F2C962" w14:textId="77777777" w:rsidR="00F5401C" w:rsidRDefault="00F5401C" w:rsidP="00F5401C"/>
    <w:p w14:paraId="35248347" w14:textId="1670FF2C" w:rsidR="00F5401C" w:rsidRPr="00F5401C" w:rsidRDefault="00F5401C" w:rsidP="00F5401C">
      <w:r>
        <w:t xml:space="preserve">This </w:t>
      </w:r>
      <w:r>
        <w:rPr>
          <w:b/>
          <w:bCs/>
        </w:rPr>
        <w:t>Resource</w:t>
      </w:r>
      <w:r w:rsidR="00E607CF">
        <w:t xml:space="preserve"> </w:t>
      </w:r>
      <w:r w:rsidR="00337BCC">
        <w:t>is</w:t>
      </w:r>
      <w:r w:rsidR="00E607CF">
        <w:t xml:space="preserve"> the </w:t>
      </w:r>
      <w:r w:rsidR="00E607CF" w:rsidRPr="00E607CF">
        <w:rPr>
          <w:b/>
          <w:bCs/>
        </w:rPr>
        <w:t>Storyboard</w:t>
      </w:r>
      <w:r>
        <w:t xml:space="preserve"> which </w:t>
      </w:r>
      <w:r w:rsidR="00E607CF">
        <w:t xml:space="preserve">contains the animations for the </w:t>
      </w:r>
      <w:r>
        <w:rPr>
          <w:b/>
          <w:bCs/>
        </w:rPr>
        <w:t>User Control</w:t>
      </w:r>
      <w:r>
        <w:t>.</w:t>
      </w:r>
    </w:p>
    <w:p w14:paraId="556E0EB0" w14:textId="77777777" w:rsidR="00F5401C" w:rsidRDefault="00F5401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500C23C" w14:textId="19055BE4" w:rsidR="006977FF" w:rsidRDefault="006977FF" w:rsidP="006977FF">
      <w:pPr>
        <w:pStyle w:val="Heading2"/>
      </w:pPr>
      <w:r>
        <w:lastRenderedPageBreak/>
        <w:t>Step 7</w:t>
      </w:r>
    </w:p>
    <w:p w14:paraId="39285EF9" w14:textId="77777777" w:rsidR="006977FF" w:rsidRDefault="006977FF" w:rsidP="006977FF"/>
    <w:p w14:paraId="5CD054F1" w14:textId="2E8664F9" w:rsidR="006977FF" w:rsidRDefault="006977FF" w:rsidP="006977FF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i/>
          <w:iCs/>
        </w:rPr>
        <w:t>Flap</w:t>
      </w:r>
      <w:r w:rsidRPr="00E36FDC">
        <w:rPr>
          <w:i/>
          <w:iCs/>
        </w:rPr>
        <w:t>.xaml</w:t>
      </w:r>
      <w:proofErr w:type="spellEnd"/>
      <w:r>
        <w:t xml:space="preserve"> below </w:t>
      </w:r>
      <w:r w:rsidRPr="00E607CF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Grid</w:t>
      </w:r>
      <w:r w:rsidRPr="00E607C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3F577D43" w14:textId="77777777" w:rsidR="006977FF" w:rsidRDefault="006977FF" w:rsidP="006977FF"/>
    <w:p w14:paraId="1A6D59C5" w14:textId="77777777" w:rsidR="006977FF" w:rsidRDefault="006977FF" w:rsidP="006977F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D9A4FA4" wp14:editId="13EE091E">
                <wp:extent cx="6642000" cy="1404620"/>
                <wp:effectExtent l="0" t="0" r="26035" b="12700"/>
                <wp:docPr id="610004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8EFA4E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80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&gt;</w:t>
                            </w:r>
                          </w:p>
                          <w:p w14:paraId="00255A62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408FF2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*"/&gt;</w:t>
                            </w:r>
                          </w:p>
                          <w:p w14:paraId="583037D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*"/&gt;</w:t>
                            </w:r>
                          </w:p>
                          <w:p w14:paraId="4CDABA0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1E60BF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ockTo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Styl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6E727BEA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BackgroundBrush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3908BC0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BlockTo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plitLabel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F21B09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0,-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2,0,0"/&gt;</w:t>
                            </w:r>
                          </w:p>
                          <w:p w14:paraId="6A810B43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39A0B3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ockBottom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Styl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77AC2852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Background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293C39B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EndPoi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1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artPoi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"&gt;</w:t>
                            </w:r>
                          </w:p>
                          <w:p w14:paraId="19C3E7DA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202020"/&gt;</w:t>
                            </w:r>
                          </w:p>
                          <w:p w14:paraId="0BA2682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adientSto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#FF404040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ffset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7083088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LinearGradientBrush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EABA6B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Background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FE8E7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BlockBottom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plitLabel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0AD0F61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</w:t>
                            </w:r>
                          </w:p>
                          <w:p w14:paraId="2A33B808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RenderTransformOri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.5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,0,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0,-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4"/&gt;</w:t>
                            </w:r>
                          </w:p>
                          <w:p w14:paraId="1D27E2CD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34886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ockFli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Styl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606268AE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BackgroundBrush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RenderTransformOri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1"&gt;</w:t>
                            </w:r>
                          </w:p>
                          <w:p w14:paraId="3A56C60F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nder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DF9080A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5B63243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cal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9B30AE1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kew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4B55212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Rotat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1B1A71F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lat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0926951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BDF33C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nder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D2FE1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BlockFlipTo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plitLabel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56B72AD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0,-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2,0,0"/&gt;</w:t>
                            </w:r>
                          </w:p>
                          <w:p w14:paraId="361B567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BlockFlipBottom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plitLabel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1D06081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130FD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isibility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lapsed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RenderTransformOri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5,0.5"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,0,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0,-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4"&gt;</w:t>
                            </w:r>
                          </w:p>
                          <w:p w14:paraId="7052FF1F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.Render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12309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DDD828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cal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>ScaleY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-1"/&gt;</w:t>
                            </w:r>
                          </w:p>
                          <w:p w14:paraId="30BA5A3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Skew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822AD3D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Rotat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655CFA23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late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Y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40"/&gt;</w:t>
                            </w:r>
                          </w:p>
                          <w:p w14:paraId="3AF5100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formGroup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6745A98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.RenderTransform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8C45DB3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4B65C2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897DD3" w14:textId="278B9321" w:rsidR="006977FF" w:rsidRPr="00E072CB" w:rsidRDefault="00E072CB" w:rsidP="00E072CB">
                            <w:pPr>
                              <w:pStyle w:val="SourceCode"/>
                              <w:spacing w:after="0"/>
                            </w:pPr>
                            <w:r w:rsidRPr="00E072C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072CB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E072C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9A4FA4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88EFA4E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80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50"&gt;</w:t>
                      </w:r>
                    </w:p>
                    <w:p w14:paraId="00255A62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408FF2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*"/&gt;</w:t>
                      </w:r>
                    </w:p>
                    <w:p w14:paraId="583037D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*"/&gt;</w:t>
                      </w:r>
                    </w:p>
                    <w:p w14:paraId="4CDABA0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1E60BF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BlockTo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GridStyl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6E727BEA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BackgroundBrush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3908BC0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extBlockTo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plitLabel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F21B09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o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0,-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2,0,0"/&gt;</w:t>
                      </w:r>
                    </w:p>
                    <w:p w14:paraId="6A810B43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39A0B3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BlockBottom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GridStyl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77AC2852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Background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293C39B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EndPoi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,1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tartPoi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,0"&gt;</w:t>
                      </w:r>
                    </w:p>
                    <w:p w14:paraId="19C3E7DA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#FF202020"/&gt;</w:t>
                      </w:r>
                    </w:p>
                    <w:p w14:paraId="0BA2682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adientSto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#FF404040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Offset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7083088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LinearGradientBrush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EABA6B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Background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FE8E7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extBlockBottom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plitLabel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0AD0F61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Bottom"</w:t>
                      </w:r>
                    </w:p>
                    <w:p w14:paraId="2A33B808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RenderTransformOri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,0.5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,0,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0,-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4"/&gt;</w:t>
                      </w:r>
                    </w:p>
                    <w:p w14:paraId="1D27E2CD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34886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BlockFli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GridStyl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606268AE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BackgroundBrush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RenderTransformOri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,1"&gt;</w:t>
                      </w:r>
                    </w:p>
                    <w:p w14:paraId="3A56C60F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Render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DF9080A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5B63243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cal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9B30AE1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kew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4B55212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Rotat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1B1A71F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lat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0926951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BDF33C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.Render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D2FE1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extBlockFlipTo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plitLabel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56B72AD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op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0,-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2,0,0"/&gt;</w:t>
                      </w:r>
                    </w:p>
                    <w:p w14:paraId="361B567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TextBlockFlipBottom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plitLabel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1D06081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Bottom"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130FD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Visibility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Collapsed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RenderTransformOri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.5,0.5"</w:t>
                      </w:r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0,0,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0,-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4"&gt;</w:t>
                      </w:r>
                    </w:p>
                    <w:p w14:paraId="7052FF1F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.Render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12309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DDD828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cal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>ScaleY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-1"/&gt;</w:t>
                      </w:r>
                    </w:p>
                    <w:p w14:paraId="30BA5A3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Skew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822AD3D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Rotat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655CFA23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late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FF0000"/>
                        </w:rPr>
                        <w:t xml:space="preserve"> Y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="40"/&gt;</w:t>
                      </w:r>
                    </w:p>
                    <w:p w14:paraId="3AF5100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ransformGroup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6745A98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.RenderTransform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8C45DB3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4B65C2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072C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897DD3" w14:textId="278B9321" w:rsidR="006977FF" w:rsidRPr="00E072CB" w:rsidRDefault="00E072CB" w:rsidP="00E072CB">
                      <w:pPr>
                        <w:pStyle w:val="SourceCode"/>
                        <w:spacing w:after="0"/>
                      </w:pPr>
                      <w:r w:rsidRPr="00E072CB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072CB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E072C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1999A7" w14:textId="77777777" w:rsidR="006977FF" w:rsidRDefault="006977FF" w:rsidP="006977FF"/>
    <w:p w14:paraId="212899A0" w14:textId="22B9304B" w:rsidR="006977FF" w:rsidRPr="006977FF" w:rsidRDefault="006977FF" w:rsidP="006977FF">
      <w:r>
        <w:t xml:space="preserve">This </w:t>
      </w:r>
      <w:r w:rsidRPr="006977FF">
        <w:rPr>
          <w:rFonts w:ascii="Consolas" w:hAnsi="Consolas"/>
          <w:b/>
          <w:bCs/>
        </w:rPr>
        <w:t>Grid</w:t>
      </w:r>
      <w:r>
        <w:t xml:space="preserve"> will represent the </w:t>
      </w:r>
      <w:r w:rsidRPr="006977FF">
        <w:rPr>
          <w:b/>
          <w:bCs/>
        </w:rPr>
        <w:t>Fl</w:t>
      </w:r>
      <w:r w:rsidR="00E072CB">
        <w:rPr>
          <w:b/>
          <w:bCs/>
        </w:rPr>
        <w:t>a</w:t>
      </w:r>
      <w:r w:rsidRPr="006977FF">
        <w:rPr>
          <w:b/>
          <w:bCs/>
        </w:rPr>
        <w:t>p</w:t>
      </w:r>
      <w:r>
        <w:t xml:space="preserve"> of the </w:t>
      </w:r>
      <w:r w:rsidRPr="006977FF">
        <w:rPr>
          <w:b/>
          <w:bCs/>
        </w:rPr>
        <w:t>Split Control</w:t>
      </w:r>
      <w:r>
        <w:t xml:space="preserve"> with the parts to make the top and bottom parts along with the part which will flip over as part of the </w:t>
      </w:r>
      <w:r>
        <w:rPr>
          <w:b/>
          <w:bCs/>
        </w:rPr>
        <w:t>User Control</w:t>
      </w:r>
      <w:r w:rsidR="00E072CB" w:rsidRPr="00E072CB">
        <w:t>.</w:t>
      </w:r>
    </w:p>
    <w:p w14:paraId="1DFD3022" w14:textId="3F5ED4C7" w:rsidR="007B2CDE" w:rsidRDefault="007B2CDE" w:rsidP="009A361C">
      <w:pPr>
        <w:pStyle w:val="Heading2"/>
      </w:pPr>
      <w:r>
        <w:lastRenderedPageBreak/>
        <w:t xml:space="preserve">Step </w:t>
      </w:r>
      <w:r w:rsidR="006977FF">
        <w:t>8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35139798" w14:textId="2B303F9D" w:rsidR="007B2CDE" w:rsidRPr="003544B5" w:rsidRDefault="006977FF" w:rsidP="002A7E84">
            <w:pPr>
              <w:rPr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>
              <w:rPr>
                <w:b/>
                <w:bCs/>
                <w:lang w:val="en-US"/>
              </w:rPr>
              <w:t>Fl</w:t>
            </w:r>
            <w:r w:rsidR="00E072CB">
              <w:rPr>
                <w:b/>
                <w:bCs/>
                <w:lang w:val="en-US"/>
              </w:rPr>
              <w:t>a</w:t>
            </w:r>
            <w:r>
              <w:rPr>
                <w:b/>
                <w:bCs/>
                <w:lang w:val="en-US"/>
              </w:rPr>
              <w:t>p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>
              <w:rPr>
                <w:b/>
                <w:bCs/>
                <w:lang w:val="en-US"/>
              </w:rPr>
              <w:t>Fl</w:t>
            </w:r>
            <w:r w:rsidR="00E072CB">
              <w:rPr>
                <w:b/>
                <w:bCs/>
                <w:lang w:val="en-US"/>
              </w:rPr>
              <w:t>a</w:t>
            </w:r>
            <w:r>
              <w:rPr>
                <w:b/>
                <w:bCs/>
                <w:lang w:val="en-US"/>
              </w:rPr>
              <w:t>p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6F21F63F">
                  <wp:extent cx="2635200" cy="2437179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4DB49A25" w14:textId="704FA6C3" w:rsidR="00E072CB" w:rsidRDefault="00E072CB" w:rsidP="00E072CB">
      <w:pPr>
        <w:pStyle w:val="Heading2"/>
      </w:pPr>
      <w:r>
        <w:t>Step 9</w:t>
      </w:r>
    </w:p>
    <w:p w14:paraId="248A5C4D" w14:textId="77777777" w:rsidR="00E072CB" w:rsidRDefault="00E072CB" w:rsidP="00E072CB"/>
    <w:p w14:paraId="5B52D029" w14:textId="779EADB2" w:rsidR="00E072CB" w:rsidRDefault="00E072CB" w:rsidP="00E072CB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Flap.xaml.cs</w:t>
      </w:r>
      <w:proofErr w:type="spellEnd"/>
      <w:r>
        <w:rPr>
          <w:rFonts w:cs="Segoe UI"/>
        </w:rPr>
        <w:t xml:space="preserve"> type in the following </w:t>
      </w:r>
      <w:r w:rsidRPr="00F006E2"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gramStart"/>
      <w:r>
        <w:rPr>
          <w:rFonts w:ascii="Consolas" w:hAnsi="Consolas" w:cs="Segoe UI"/>
          <w:b/>
          <w:bCs/>
        </w:rPr>
        <w:t>Flap</w:t>
      </w:r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13088D2A" w14:textId="77777777" w:rsidR="00E072CB" w:rsidRDefault="00E072CB" w:rsidP="00E072CB"/>
    <w:p w14:paraId="4A1C36AF" w14:textId="77777777" w:rsidR="00E072CB" w:rsidRDefault="00E072CB" w:rsidP="00E072C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A99F55C" wp14:editId="5F66B771">
                <wp:extent cx="6642000" cy="1404620"/>
                <wp:effectExtent l="0" t="0" r="26035" b="12700"/>
                <wp:docPr id="6166469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D880E2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47D55516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;</w:t>
                            </w:r>
                            <w:proofErr w:type="gramEnd"/>
                          </w:p>
                          <w:p w14:paraId="5E2E17EA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584D91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3BA47A2F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F033FE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; }</w:t>
                            </w:r>
                          </w:p>
                          <w:p w14:paraId="2D0765BA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</w:p>
                          <w:p w14:paraId="0FD64ADE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02E64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value =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29487A59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 !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8A7249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64F3F13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 !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= value)</w:t>
                            </w:r>
                          </w:p>
                          <w:p w14:paraId="69338C99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9A5BB78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Top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FlipBottom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6615EE64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FlipTop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;</w:t>
                            </w:r>
                            <w:proofErr w:type="gramEnd"/>
                          </w:p>
                          <w:p w14:paraId="72675FA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lipAnimation.Begin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2CD3DA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lipAnimation.Completed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= (s, e) =&gt;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{ }</w:t>
                            </w:r>
                            <w:proofErr w:type="gram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6C3A55C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lipAnimation.Completed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s, e) =&gt; </w:t>
                            </w:r>
                          </w:p>
                          <w:p w14:paraId="6AAB84E7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Bottom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from;</w:t>
                            </w:r>
                            <w:proofErr w:type="gramEnd"/>
                          </w:p>
                          <w:p w14:paraId="51167187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50E193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8E93BC6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from == 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A70600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09E1D7E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FlipTop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Bottom.Text</w:t>
                            </w:r>
                            <w:proofErr w:type="spellEnd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2CDE4F67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798FA1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from = </w:t>
                            </w:r>
                            <w:proofErr w:type="gramStart"/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72BEE565" w14:textId="77777777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C2C9F8F" w14:textId="207357DE" w:rsidR="00E072CB" w:rsidRPr="00E072CB" w:rsidRDefault="00E072CB" w:rsidP="00E072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072C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99F55C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D880E2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47D55516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rom;</w:t>
                      </w:r>
                      <w:proofErr w:type="gramEnd"/>
                    </w:p>
                    <w:p w14:paraId="5E2E17EA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584D91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3BA47A2F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F033FE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_value; }</w:t>
                      </w:r>
                    </w:p>
                    <w:p w14:paraId="2D0765BA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</w:p>
                    <w:p w14:paraId="0FD64ADE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02E64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_value =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29487A59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rom !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8A7249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64F3F13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rom !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= value)</w:t>
                      </w:r>
                    </w:p>
                    <w:p w14:paraId="69338C99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9A5BB78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Top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FlipBottom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6615EE64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FlipTop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rom;</w:t>
                      </w:r>
                      <w:proofErr w:type="gramEnd"/>
                    </w:p>
                    <w:p w14:paraId="72675FA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lipAnimation.Begin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2CD3DA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lipAnimation.Completed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-= (s, e) =&gt;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{ }</w:t>
                      </w:r>
                      <w:proofErr w:type="gram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6C3A55C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lipAnimation.Completed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+= (s, e) =&gt; </w:t>
                      </w:r>
                    </w:p>
                    <w:p w14:paraId="6AAB84E7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Bottom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from;</w:t>
                      </w:r>
                      <w:proofErr w:type="gramEnd"/>
                    </w:p>
                    <w:p w14:paraId="51167187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50E193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8E93BC6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(_from == </w:t>
                      </w:r>
                      <w:r w:rsidRPr="00E072C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A70600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09E1D7E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FlipTop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TextBlockBottom.Text</w:t>
                      </w:r>
                      <w:proofErr w:type="spellEnd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2CDE4F67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798FA1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    _from = </w:t>
                      </w:r>
                      <w:proofErr w:type="gramStart"/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72BEE565" w14:textId="77777777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C2C9F8F" w14:textId="207357DE" w:rsidR="00E072CB" w:rsidRPr="00E072CB" w:rsidRDefault="00E072CB" w:rsidP="00E072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072C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76ABAC8" w14:textId="77777777" w:rsidR="00E072CB" w:rsidRDefault="00E072CB" w:rsidP="00E072CB">
      <w:pPr>
        <w:rPr>
          <w:rFonts w:cs="Segoe UI"/>
          <w:color w:val="000000"/>
        </w:rPr>
      </w:pPr>
    </w:p>
    <w:p w14:paraId="654362F8" w14:textId="210F7F79" w:rsidR="00E072CB" w:rsidRPr="00E072CB" w:rsidRDefault="00E072CB" w:rsidP="00E072CB">
      <w:pPr>
        <w:rPr>
          <w:rFonts w:cs="Segoe UI"/>
          <w:color w:val="000000"/>
        </w:rPr>
      </w:pPr>
      <w:r>
        <w:t xml:space="preserve">The </w:t>
      </w:r>
      <w:r w:rsidRPr="00500DD8">
        <w:rPr>
          <w:rFonts w:ascii="Consolas" w:hAnsi="Consolas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Flip</w:t>
      </w:r>
      <w:r>
        <w:rPr>
          <w:rFonts w:cs="Segoe UI"/>
        </w:rPr>
        <w:t xml:space="preserve"> represents the </w:t>
      </w:r>
      <w:r w:rsidRPr="00F006E2">
        <w:rPr>
          <w:rFonts w:cs="Segoe UI"/>
          <w:b/>
          <w:bCs/>
        </w:rPr>
        <w:t>User Control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Flap</w:t>
      </w:r>
      <w:r>
        <w:rPr>
          <w:rFonts w:cs="Segoe UI"/>
        </w:rPr>
        <w:t xml:space="preserve"> and </w:t>
      </w:r>
      <w:r>
        <w:t>includes</w:t>
      </w:r>
      <w:r w:rsidR="005B0DCE">
        <w:t xml:space="preserve"> a </w:t>
      </w:r>
      <w:r w:rsidR="005B0DCE" w:rsidRPr="005B0DCE">
        <w:rPr>
          <w:b/>
          <w:bCs/>
        </w:rPr>
        <w:t>Property</w:t>
      </w:r>
      <w:r w:rsidR="005B0DCE">
        <w:rPr>
          <w:b/>
          <w:bCs/>
        </w:rPr>
        <w:t xml:space="preserve"> </w:t>
      </w:r>
      <w:r w:rsidR="005B0DCE">
        <w:t xml:space="preserve">of </w:t>
      </w:r>
      <w:r w:rsidR="005B0DCE" w:rsidRPr="005B0DCE">
        <w:rPr>
          <w:rFonts w:ascii="Consolas" w:hAnsi="Consolas"/>
          <w:b/>
          <w:bCs/>
        </w:rPr>
        <w:t>Value</w:t>
      </w:r>
      <w:r w:rsidR="005B0DCE">
        <w:t xml:space="preserve"> which contains</w:t>
      </w:r>
      <w:r>
        <w:t xml:space="preserve"> triggers for the animation</w:t>
      </w:r>
      <w:r w:rsidR="005B0DCE">
        <w:t xml:space="preserve"> of the </w:t>
      </w:r>
      <w:r w:rsidR="005B0DCE" w:rsidRPr="005B0DCE">
        <w:rPr>
          <w:rFonts w:ascii="Consolas" w:hAnsi="Consolas"/>
          <w:b/>
          <w:bCs/>
        </w:rPr>
        <w:t>Storyboard</w:t>
      </w:r>
      <w:r w:rsidR="005B0DCE">
        <w:rPr>
          <w:rFonts w:cs="Segoe UI"/>
          <w:color w:val="000000"/>
        </w:rPr>
        <w:t xml:space="preserve"> when set.</w:t>
      </w:r>
    </w:p>
    <w:p w14:paraId="43477B03" w14:textId="240F7AC1" w:rsidR="00BA7FA9" w:rsidRDefault="00BA7FA9" w:rsidP="00BA7FA9">
      <w:pPr>
        <w:pStyle w:val="Heading2"/>
      </w:pPr>
      <w:r>
        <w:lastRenderedPageBreak/>
        <w:t>Step 10</w:t>
      </w:r>
    </w:p>
    <w:p w14:paraId="284709F1" w14:textId="77777777" w:rsidR="00BA7FA9" w:rsidRDefault="00BA7FA9" w:rsidP="00BA7FA9">
      <w:pPr>
        <w:rPr>
          <w:lang w:val="en-US"/>
        </w:rPr>
      </w:pPr>
    </w:p>
    <w:p w14:paraId="485532F3" w14:textId="77777777" w:rsidR="00BA7FA9" w:rsidRPr="00745597" w:rsidRDefault="00BA7FA9" w:rsidP="00BA7FA9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07906A4C" w14:textId="77777777" w:rsidR="00BA7FA9" w:rsidRDefault="00BA7FA9" w:rsidP="00BA7FA9"/>
    <w:p w14:paraId="4A4AAD2A" w14:textId="77777777" w:rsidR="00BA7FA9" w:rsidRDefault="00BA7FA9" w:rsidP="00BA7FA9">
      <w:r>
        <w:rPr>
          <w:noProof/>
        </w:rPr>
        <w:drawing>
          <wp:inline distT="0" distB="0" distL="0" distR="0" wp14:anchorId="58930102" wp14:editId="1A9A93FA">
            <wp:extent cx="4003200" cy="3837600"/>
            <wp:effectExtent l="0" t="0" r="0" b="0"/>
            <wp:docPr id="1539416720" name="Picture 1539416720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21002" w14:textId="77777777" w:rsidR="00BA7FA9" w:rsidRDefault="00BA7FA9" w:rsidP="00BA7FA9"/>
    <w:p w14:paraId="548CD7D8" w14:textId="2DD4AC7E" w:rsidR="00BA7FA9" w:rsidRDefault="00BA7FA9" w:rsidP="00BA7FA9">
      <w:pPr>
        <w:pStyle w:val="Heading2"/>
      </w:pPr>
      <w:r>
        <w:t>Step 11</w:t>
      </w:r>
    </w:p>
    <w:p w14:paraId="3A415F5F" w14:textId="77777777" w:rsidR="00BA7FA9" w:rsidRDefault="00BA7FA9" w:rsidP="00BA7FA9"/>
    <w:p w14:paraId="78F49A8C" w14:textId="79A2B7BD" w:rsidR="00BA7FA9" w:rsidRPr="00557778" w:rsidRDefault="00BA7FA9" w:rsidP="00BA7FA9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 xml:space="preserve">list,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 xml:space="preserve">Code File </w:t>
      </w:r>
      <w:r>
        <w:t xml:space="preserve">from the list next to this, then type in the name of </w:t>
      </w:r>
      <w:proofErr w:type="spellStart"/>
      <w:r>
        <w:rPr>
          <w:i/>
          <w:iCs/>
        </w:rPr>
        <w:t>Split.cs</w:t>
      </w:r>
      <w:proofErr w:type="spellEnd"/>
      <w:r>
        <w:t xml:space="preserve"> and then </w:t>
      </w:r>
      <w:r>
        <w:rPr>
          <w:b/>
          <w:bCs/>
        </w:rPr>
        <w:t>Click</w:t>
      </w:r>
      <w:r>
        <w:t xml:space="preserve"> on </w:t>
      </w:r>
      <w:r>
        <w:rPr>
          <w:b/>
          <w:bCs/>
        </w:rPr>
        <w:t>Add</w:t>
      </w:r>
      <w:r>
        <w:t>.</w:t>
      </w:r>
    </w:p>
    <w:p w14:paraId="5AD9E14C" w14:textId="77777777" w:rsidR="00BA7FA9" w:rsidRPr="00557778" w:rsidRDefault="00BA7FA9" w:rsidP="00BA7FA9"/>
    <w:p w14:paraId="73A504EF" w14:textId="77777777" w:rsidR="00BA7FA9" w:rsidRPr="00C46BC8" w:rsidRDefault="00BA7FA9" w:rsidP="00BA7FA9">
      <w:r>
        <w:rPr>
          <w:noProof/>
        </w:rPr>
        <w:drawing>
          <wp:inline distT="0" distB="0" distL="0" distR="0" wp14:anchorId="372BA707" wp14:editId="1E746DE9">
            <wp:extent cx="4746770" cy="3293985"/>
            <wp:effectExtent l="0" t="0" r="0" b="1905"/>
            <wp:docPr id="412589454" name="Picture 412589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589454" name="Picture 41258945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0" cy="329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7DD4" w14:textId="4EC02E0A" w:rsidR="00794D1A" w:rsidRDefault="00794D1A" w:rsidP="00794D1A">
      <w:pPr>
        <w:pStyle w:val="Heading2"/>
      </w:pPr>
      <w:r>
        <w:lastRenderedPageBreak/>
        <w:t xml:space="preserve">Step </w:t>
      </w:r>
      <w:r>
        <w:t>12</w:t>
      </w:r>
    </w:p>
    <w:p w14:paraId="20E618F1" w14:textId="77777777" w:rsidR="00794D1A" w:rsidRPr="007B2CDE" w:rsidRDefault="00794D1A" w:rsidP="00794D1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94D1A" w14:paraId="2D03A56C" w14:textId="77777777" w:rsidTr="003C04C4">
        <w:tc>
          <w:tcPr>
            <w:tcW w:w="4955" w:type="dxa"/>
          </w:tcPr>
          <w:p w14:paraId="365790BF" w14:textId="53BC46AF" w:rsidR="00794D1A" w:rsidRPr="008967A6" w:rsidRDefault="00794D1A" w:rsidP="003C04C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Split</w:t>
            </w:r>
            <w:r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5858B5E5" w14:textId="77777777" w:rsidR="00794D1A" w:rsidRPr="003544B5" w:rsidRDefault="00794D1A" w:rsidP="003C04C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5E46E91B" w14:textId="77777777" w:rsidR="00794D1A" w:rsidRDefault="00794D1A" w:rsidP="003C04C4">
            <w:r>
              <w:rPr>
                <w:noProof/>
              </w:rPr>
              <w:drawing>
                <wp:inline distT="0" distB="0" distL="0" distR="0" wp14:anchorId="7FEDDFD8" wp14:editId="31B3357B">
                  <wp:extent cx="2635200" cy="2437179"/>
                  <wp:effectExtent l="0" t="0" r="0" b="1270"/>
                  <wp:docPr id="1059950125" name="Picture 10599501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9950125" name="Picture 105995012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69A59F" w14:textId="77777777" w:rsidR="00794D1A" w:rsidRDefault="00794D1A" w:rsidP="003C04C4"/>
        </w:tc>
      </w:tr>
    </w:tbl>
    <w:p w14:paraId="66ADE11A" w14:textId="73BCF33C" w:rsidR="00425C5A" w:rsidRDefault="00425C5A" w:rsidP="00425C5A">
      <w:pPr>
        <w:pStyle w:val="Heading2"/>
      </w:pPr>
      <w:r>
        <w:t xml:space="preserve">Step </w:t>
      </w:r>
      <w:r w:rsidR="00B51BB7">
        <w:t>1</w:t>
      </w:r>
      <w:r w:rsidR="00794D1A">
        <w:t>3</w:t>
      </w:r>
    </w:p>
    <w:p w14:paraId="37A185BA" w14:textId="77777777" w:rsidR="00425C5A" w:rsidRDefault="00425C5A" w:rsidP="00425C5A"/>
    <w:p w14:paraId="67DF7239" w14:textId="16A7F055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297014">
        <w:rPr>
          <w:i/>
          <w:iCs/>
        </w:rPr>
        <w:t>Split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6CC231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4629CF5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62C1D99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75785211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3F14E10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B4C8743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SplitControl</w:t>
                            </w:r>
                            <w:proofErr w:type="spell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1EE122C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3BED23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2B91AF"/>
                              </w:rPr>
                              <w:t>Sources</w:t>
                            </w:r>
                          </w:p>
                          <w:p w14:paraId="470538AC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E5BF9F9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, Time, Date, </w:t>
                            </w:r>
                            <w:proofErr w:type="spell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Date</w:t>
                            </w:r>
                            <w:proofErr w:type="spellEnd"/>
                          </w:p>
                          <w:p w14:paraId="199196FB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159E6A4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F1D1AE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97014">
                              <w:rPr>
                                <w:rFonts w:ascii="Consolas" w:hAnsi="Consolas" w:cs="Cascadia Mono"/>
                                <w:color w:val="2B91AF"/>
                              </w:rPr>
                              <w:t>Split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</w:p>
                          <w:p w14:paraId="0805F195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119966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, Members, Dependency Property &amp; Property</w:t>
                            </w:r>
                          </w:p>
                          <w:p w14:paraId="2936C7B5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982294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Element &amp; Add Element Methods</w:t>
                            </w:r>
                          </w:p>
                          <w:p w14:paraId="2873479B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98ED5DB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Layout Method &amp; Value Property</w:t>
                            </w:r>
                          </w:p>
                          <w:p w14:paraId="27AF1684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FF8546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9701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</w:p>
                          <w:p w14:paraId="1FA86E34" w14:textId="77777777" w:rsidR="00297014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1B9874F8" w:rsidR="004D2F8B" w:rsidRPr="00297014" w:rsidRDefault="00297014" w:rsidP="0029701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9701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6CC231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4629CF5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62C1D99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75785211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3F14E10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B4C8743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SplitControl</w:t>
                      </w:r>
                      <w:proofErr w:type="spell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1EE122C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3BED23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014">
                        <w:rPr>
                          <w:rFonts w:ascii="Consolas" w:hAnsi="Consolas" w:cs="Cascadia Mono"/>
                          <w:color w:val="2B91AF"/>
                        </w:rPr>
                        <w:t>Sources</w:t>
                      </w:r>
                    </w:p>
                    <w:p w14:paraId="470538AC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E5BF9F9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   Value, Time, Date, </w:t>
                      </w:r>
                      <w:proofErr w:type="spell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TimeDate</w:t>
                      </w:r>
                      <w:proofErr w:type="spellEnd"/>
                    </w:p>
                    <w:p w14:paraId="199196FB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159E6A4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F1D1AE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9701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97014">
                        <w:rPr>
                          <w:rFonts w:ascii="Consolas" w:hAnsi="Consolas" w:cs="Cascadia Mono"/>
                          <w:color w:val="2B91AF"/>
                        </w:rPr>
                        <w:t>Split</w:t>
                      </w: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</w:p>
                    <w:p w14:paraId="0805F195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119966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014">
                        <w:rPr>
                          <w:rFonts w:ascii="Consolas" w:hAnsi="Consolas" w:cs="Cascadia Mono"/>
                          <w:color w:val="008000"/>
                        </w:rPr>
                        <w:t>// Constants, Members, Dependency Property &amp; Property</w:t>
                      </w:r>
                    </w:p>
                    <w:p w14:paraId="2936C7B5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982294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014">
                        <w:rPr>
                          <w:rFonts w:ascii="Consolas" w:hAnsi="Consolas" w:cs="Cascadia Mono"/>
                          <w:color w:val="008000"/>
                        </w:rPr>
                        <w:t>// Set Element &amp; Add Element Methods</w:t>
                      </w:r>
                    </w:p>
                    <w:p w14:paraId="2873479B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98ED5DB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014">
                        <w:rPr>
                          <w:rFonts w:ascii="Consolas" w:hAnsi="Consolas" w:cs="Cascadia Mono"/>
                          <w:color w:val="008000"/>
                        </w:rPr>
                        <w:t>// Add Layout Method &amp; Value Property</w:t>
                      </w:r>
                    </w:p>
                    <w:p w14:paraId="27AF1684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FF8546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97014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</w:p>
                    <w:p w14:paraId="1FA86E34" w14:textId="77777777" w:rsidR="00297014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1B9874F8" w:rsidR="004D2F8B" w:rsidRPr="00297014" w:rsidRDefault="00297014" w:rsidP="0029701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9701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2B438275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</w:t>
      </w:r>
      <w:r w:rsidR="00297014">
        <w:t>this</w:t>
      </w:r>
      <w:r w:rsidR="00CE2BC9">
        <w:t xml:space="preserve">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297014">
        <w:rPr>
          <w:rFonts w:ascii="Consolas" w:hAnsi="Consolas" w:cs="Segoe UI"/>
          <w:b/>
          <w:bCs/>
        </w:rPr>
        <w:t>Split</w:t>
      </w:r>
      <w:r w:rsidR="00CE2BC9">
        <w:rPr>
          <w:rFonts w:ascii="Consolas" w:hAnsi="Consolas" w:cs="Segoe UI"/>
          <w:b/>
          <w:bCs/>
        </w:rPr>
        <w:t>Control</w:t>
      </w:r>
      <w:proofErr w:type="spellEnd"/>
      <w:r w:rsidR="00AA2C99">
        <w:rPr>
          <w:rFonts w:cs="Segoe UI"/>
        </w:rPr>
        <w:t xml:space="preserve"> with an</w:t>
      </w:r>
      <w:r w:rsidR="00D3638D">
        <w:rPr>
          <w:rFonts w:cs="Segoe UI"/>
        </w:rPr>
        <w:t xml:space="preserve"> </w:t>
      </w:r>
      <w:proofErr w:type="spellStart"/>
      <w:r w:rsidR="00AA2C99" w:rsidRPr="00C3517F">
        <w:rPr>
          <w:rFonts w:ascii="Consolas" w:hAnsi="Consolas" w:cs="Segoe UI"/>
          <w:b/>
          <w:bCs/>
        </w:rPr>
        <w:t>enum</w:t>
      </w:r>
      <w:proofErr w:type="spellEnd"/>
      <w:r w:rsidR="00AA2C99">
        <w:rPr>
          <w:rFonts w:cs="Segoe UI"/>
        </w:rPr>
        <w:t xml:space="preserve"> for the </w:t>
      </w:r>
      <w:r w:rsidR="00F35B96">
        <w:rPr>
          <w:rFonts w:ascii="Consolas" w:hAnsi="Consolas" w:cs="Segoe UI"/>
          <w:b/>
          <w:bCs/>
        </w:rPr>
        <w:t>Sources</w:t>
      </w:r>
      <w:r w:rsidR="00AA2C99">
        <w:rPr>
          <w:rFonts w:cs="Segoe UI"/>
        </w:rPr>
        <w:t xml:space="preserve"> of the </w:t>
      </w:r>
      <w:r w:rsidR="00297014">
        <w:rPr>
          <w:rFonts w:cs="Segoe UI"/>
          <w:b/>
          <w:bCs/>
        </w:rPr>
        <w:t>Split</w:t>
      </w:r>
      <w:r w:rsidR="00F35B96">
        <w:rPr>
          <w:rFonts w:cs="Segoe UI"/>
          <w:b/>
          <w:bCs/>
        </w:rPr>
        <w:t xml:space="preserve"> Control</w:t>
      </w:r>
      <w:r w:rsidR="00AA2C99">
        <w:rPr>
          <w:rFonts w:cs="Segoe UI"/>
          <w:b/>
          <w:bCs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r w:rsidR="00297014">
        <w:rPr>
          <w:rFonts w:ascii="Consolas" w:hAnsi="Consolas" w:cs="Segoe UI"/>
          <w:b/>
          <w:bCs/>
        </w:rPr>
        <w:t>Split</w:t>
      </w:r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</w:t>
      </w:r>
      <w:r w:rsidR="00297014">
        <w:rPr>
          <w:rFonts w:cs="Segoe UI"/>
        </w:rPr>
        <w:t>this</w:t>
      </w:r>
      <w:r>
        <w:rPr>
          <w:rFonts w:cs="Segoe UI"/>
        </w:rPr>
        <w:t xml:space="preserve"> </w:t>
      </w:r>
      <w:r w:rsidRPr="00F006E2">
        <w:rPr>
          <w:rFonts w:cs="Segoe UI"/>
          <w:b/>
          <w:bCs/>
        </w:rPr>
        <w:t>User Control</w:t>
      </w:r>
      <w:r w:rsidR="00C3517F">
        <w:rPr>
          <w:rFonts w:cs="Segoe UI"/>
        </w:rPr>
        <w:t>.</w:t>
      </w:r>
    </w:p>
    <w:p w14:paraId="5A55D8C6" w14:textId="479B9572" w:rsidR="00C265C1" w:rsidRDefault="00C265C1"/>
    <w:p w14:paraId="41915156" w14:textId="77777777" w:rsidR="00297014" w:rsidRDefault="0029701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5D49F32B" w:rsidR="000449A3" w:rsidRDefault="000449A3" w:rsidP="000449A3">
      <w:pPr>
        <w:pStyle w:val="Heading2"/>
      </w:pPr>
      <w:r>
        <w:lastRenderedPageBreak/>
        <w:t xml:space="preserve">Step </w:t>
      </w:r>
      <w:r w:rsidR="00CE7E47">
        <w:t>1</w:t>
      </w:r>
      <w:r w:rsidR="00794D1A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12DAC7A0" w:rsidR="000449A3" w:rsidRPr="00CE7E47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BF10B1">
        <w:rPr>
          <w:rFonts w:ascii="Consolas" w:hAnsi="Consolas"/>
          <w:b/>
          <w:bCs/>
        </w:rPr>
        <w:t>S</w:t>
      </w:r>
      <w:r w:rsidR="00CE7E47">
        <w:rPr>
          <w:rFonts w:ascii="Consolas" w:hAnsi="Consolas"/>
          <w:b/>
          <w:bCs/>
        </w:rPr>
        <w:t>plit</w:t>
      </w:r>
      <w:r w:rsidR="000916FE">
        <w:rPr>
          <w:rFonts w:ascii="Consolas" w:hAnsi="Consolas"/>
          <w:b/>
          <w:bCs/>
        </w:rPr>
        <w:t>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r w:rsidR="00CE7E47">
        <w:rPr>
          <w:rFonts w:ascii="Consolas" w:hAnsi="Consolas" w:cs="Segoe UI"/>
          <w:b/>
          <w:bCs/>
        </w:rPr>
        <w:t>Split</w:t>
      </w:r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CE7E47" w:rsidRPr="00CE7E47">
        <w:rPr>
          <w:rFonts w:ascii="Consolas" w:hAnsi="Consolas" w:cs="Segoe UI"/>
          <w:b/>
          <w:bCs/>
        </w:rPr>
        <w:t>Constants, Members, Dependency Property &amp; Property</w:t>
      </w:r>
      <w:r w:rsidR="00CE7E47" w:rsidRPr="00CE7E47">
        <w:rPr>
          <w:rFonts w:cs="Segoe UI"/>
        </w:rPr>
        <w:t xml:space="preserve"> </w:t>
      </w:r>
      <w:r w:rsidR="000449A3"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BF10B1">
        <w:rPr>
          <w:rFonts w:cs="Segoe UI"/>
          <w:b/>
          <w:bCs/>
        </w:rPr>
        <w:t>Constants</w:t>
      </w:r>
      <w:r w:rsidR="00CE7E47">
        <w:rPr>
          <w:rFonts w:cs="Segoe UI"/>
        </w:rPr>
        <w:t>,</w:t>
      </w:r>
      <w:r w:rsidR="00BF10B1">
        <w:rPr>
          <w:rFonts w:cs="Segoe UI"/>
        </w:rPr>
        <w:t xml:space="preserve"> </w:t>
      </w:r>
      <w:r w:rsidR="00BF10B1">
        <w:rPr>
          <w:rFonts w:cs="Segoe UI"/>
          <w:b/>
          <w:bCs/>
        </w:rPr>
        <w:t>Members</w:t>
      </w:r>
      <w:r w:rsidR="00CE7E47">
        <w:rPr>
          <w:rFonts w:cs="Segoe UI"/>
        </w:rPr>
        <w:t xml:space="preserve">, </w:t>
      </w:r>
      <w:r w:rsidR="00CE7E47">
        <w:rPr>
          <w:rFonts w:cs="Segoe UI"/>
          <w:b/>
          <w:bCs/>
        </w:rPr>
        <w:t>Dependency Property</w:t>
      </w:r>
      <w:r w:rsidR="00CE7E47">
        <w:rPr>
          <w:rFonts w:cs="Segoe UI"/>
        </w:rPr>
        <w:t xml:space="preserve"> and </w:t>
      </w:r>
      <w:r w:rsidR="00CE7E47">
        <w:rPr>
          <w:rFonts w:cs="Segoe UI"/>
          <w:b/>
          <w:bCs/>
        </w:rPr>
        <w:t>Property</w:t>
      </w:r>
      <w:r w:rsidR="00CE7E47">
        <w:rPr>
          <w:rFonts w:cs="Segoe UI"/>
        </w:rPr>
        <w:t>.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404811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e =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' 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'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019A23F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=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HH mm ss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2721E35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ate =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dd MM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EFDB07E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HH mm 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ss  dd</w:t>
                            </w:r>
                            <w:proofErr w:type="gramEnd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M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568B86D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Invalid argument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D780197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FE1EF72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79ABD056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4F6470F9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4ED281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9EE74BA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ource),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Sources),</w:t>
                            </w:r>
                          </w:p>
                          <w:p w14:paraId="4C0109EB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plit),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EE64A12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B47C3D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s Source</w:t>
                            </w:r>
                          </w:p>
                          <w:p w14:paraId="7E0F18FB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43E59CF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ources)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7082129" w14:textId="77777777" w:rsidR="00016F47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5DECD5E5" w:rsidR="000449A3" w:rsidRPr="00016F47" w:rsidRDefault="00016F47" w:rsidP="00016F4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6F4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F404811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space = </w:t>
                      </w:r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 xml:space="preserve">' 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'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019A23F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time = </w:t>
                      </w:r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HH mm ss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2721E35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date = </w:t>
                      </w:r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 xml:space="preserve">"dd MM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proofErr w:type="gram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EFDB07E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 xml:space="preserve">"HH mm 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ss  dd</w:t>
                      </w:r>
                      <w:proofErr w:type="gramEnd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 xml:space="preserve"> MM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568B86D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Invalid argument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D780197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FE1EF72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79ABD056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4F6470F9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4ED281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9EE74BA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Source),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Sources),</w:t>
                      </w:r>
                    </w:p>
                    <w:p w14:paraId="4C0109EB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Split),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EE64A12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B47C3D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Sources Source</w:t>
                      </w:r>
                    </w:p>
                    <w:p w14:paraId="7E0F18FB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43E59CF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(Sources)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7082129" w14:textId="77777777" w:rsidR="00016F47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16F4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5DECD5E5" w:rsidR="000449A3" w:rsidRPr="00016F47" w:rsidRDefault="00016F47" w:rsidP="00016F4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6F4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6FCA9D77" w14:textId="533069BB" w:rsidR="00AC4669" w:rsidRPr="00016F47" w:rsidRDefault="00C3517F">
      <w:pPr>
        <w:rPr>
          <w:b/>
          <w:bCs/>
        </w:rPr>
      </w:pPr>
      <w:r>
        <w:t>Th</w:t>
      </w:r>
      <w:r w:rsidR="00BF10B1">
        <w:t xml:space="preserve">e </w:t>
      </w:r>
      <w:r w:rsidR="00BF10B1">
        <w:rPr>
          <w:b/>
          <w:bCs/>
        </w:rPr>
        <w:t>Constants</w:t>
      </w:r>
      <w:r w:rsidR="00BF10B1">
        <w:t xml:space="preserve"> include </w:t>
      </w:r>
      <w:r w:rsidR="00016F47">
        <w:t>formats</w:t>
      </w:r>
      <w:r w:rsidR="00016F47">
        <w:rPr>
          <w:i/>
          <w:iCs/>
        </w:rPr>
        <w:t xml:space="preserve"> </w:t>
      </w:r>
      <w:r w:rsidR="00016F47">
        <w:t xml:space="preserve">for the </w:t>
      </w:r>
      <w:r w:rsidR="00016F47">
        <w:rPr>
          <w:i/>
          <w:iCs/>
        </w:rPr>
        <w:t>time</w:t>
      </w:r>
      <w:r w:rsidR="00016F47">
        <w:t xml:space="preserve"> and</w:t>
      </w:r>
      <w:r w:rsidR="00016F47">
        <w:rPr>
          <w:b/>
          <w:bCs/>
          <w:i/>
          <w:iCs/>
        </w:rPr>
        <w:t xml:space="preserve"> </w:t>
      </w:r>
      <w:r w:rsidR="00016F47">
        <w:rPr>
          <w:i/>
          <w:iCs/>
        </w:rPr>
        <w:t>date</w:t>
      </w:r>
      <w:r w:rsidR="00174476">
        <w:t xml:space="preserve"> </w:t>
      </w:r>
      <w:r w:rsidR="00016F47">
        <w:t xml:space="preserve">that can be displayed with the </w:t>
      </w:r>
      <w:r w:rsidR="00016F47">
        <w:rPr>
          <w:b/>
          <w:bCs/>
        </w:rPr>
        <w:t>Split Control</w:t>
      </w:r>
      <w:r w:rsidR="00016F47">
        <w:t xml:space="preserve"> </w:t>
      </w:r>
      <w:r w:rsidR="00174476">
        <w:t xml:space="preserve">along with </w:t>
      </w:r>
      <w:r w:rsidR="00174476">
        <w:rPr>
          <w:b/>
          <w:bCs/>
        </w:rPr>
        <w:t>Members</w:t>
      </w:r>
      <w:r w:rsidR="00174476">
        <w:t xml:space="preserve"> for the </w:t>
      </w:r>
      <w:r w:rsidR="00416286">
        <w:rPr>
          <w:b/>
          <w:bCs/>
        </w:rPr>
        <w:t>Split</w:t>
      </w:r>
      <w:r w:rsidR="00174476" w:rsidRPr="00174476">
        <w:rPr>
          <w:b/>
          <w:bCs/>
        </w:rPr>
        <w:t xml:space="preserve"> Control</w:t>
      </w:r>
      <w:r w:rsidR="00016F47">
        <w:t xml:space="preserve"> and a </w:t>
      </w:r>
      <w:r w:rsidR="00016F47">
        <w:rPr>
          <w:b/>
          <w:bCs/>
        </w:rPr>
        <w:t>Dependency Property</w:t>
      </w:r>
      <w:r w:rsidR="00016F47">
        <w:t xml:space="preserve"> and </w:t>
      </w:r>
      <w:r w:rsidR="00016F47">
        <w:rPr>
          <w:b/>
          <w:bCs/>
        </w:rPr>
        <w:t xml:space="preserve">Property </w:t>
      </w:r>
      <w:r w:rsidR="00016F47">
        <w:t xml:space="preserve">for the </w:t>
      </w:r>
      <w:r w:rsidR="00016F47" w:rsidRPr="00016F47">
        <w:rPr>
          <w:rFonts w:ascii="Consolas" w:hAnsi="Consolas"/>
          <w:b/>
          <w:bCs/>
        </w:rPr>
        <w:t>Source</w:t>
      </w:r>
      <w:r w:rsidR="00016F47">
        <w:t xml:space="preserve"> to be used.</w:t>
      </w:r>
    </w:p>
    <w:p w14:paraId="25BE9AE1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B831E12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7449188F" w:rsidR="00282B76" w:rsidRDefault="00282B76" w:rsidP="00282B76">
      <w:pPr>
        <w:pStyle w:val="Heading2"/>
      </w:pPr>
      <w:r>
        <w:lastRenderedPageBreak/>
        <w:t xml:space="preserve">Step </w:t>
      </w:r>
      <w:r w:rsidR="00C13C08">
        <w:t>1</w:t>
      </w:r>
      <w:r w:rsidR="00794D1A">
        <w:t>5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017DBE8E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C13C08">
        <w:rPr>
          <w:rFonts w:ascii="Consolas" w:hAnsi="Consolas"/>
          <w:b/>
          <w:bCs/>
        </w:rPr>
        <w:t>Split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C13C08">
        <w:rPr>
          <w:rFonts w:ascii="Consolas" w:hAnsi="Consolas" w:cs="Segoe UI"/>
          <w:b/>
          <w:bCs/>
        </w:rPr>
        <w:t>Spli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C13C08" w:rsidRPr="00C13C08">
        <w:rPr>
          <w:rFonts w:ascii="Consolas" w:hAnsi="Consolas" w:cs="Segoe UI"/>
          <w:b/>
          <w:bCs/>
        </w:rPr>
        <w:t>Set Element &amp; Add Element Methods</w:t>
      </w:r>
      <w:r w:rsidR="00C13C08">
        <w:rPr>
          <w:rFonts w:ascii="Consolas" w:hAnsi="Consolas" w:cs="Segoe UI"/>
          <w:b/>
          <w:bCs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AF3238">
        <w:rPr>
          <w:rFonts w:cs="Segoe UI"/>
          <w:b/>
          <w:bCs/>
        </w:rPr>
        <w:t>s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173723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Element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char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lyph)</w:t>
                            </w:r>
                          </w:p>
                          <w:p w14:paraId="74AB2DA0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6025353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ast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workElement</w:t>
                            </w:r>
                            <w:proofErr w:type="spellEnd"/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2438F44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OrDefault</w:t>
                            </w:r>
                            <w:proofErr w:type="spellEnd"/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(f =&gt; (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.Tag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name);</w:t>
                            </w:r>
                          </w:p>
                          <w:p w14:paraId="74DBDDB2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element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lap flap)</w:t>
                            </w:r>
                          </w:p>
                          <w:p w14:paraId="31D4E623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F8D897B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lap.Value</w:t>
                            </w:r>
                            <w:proofErr w:type="spellEnd"/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glyph.ToString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3E01971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73CAACA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D70DDB2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DF5FF74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</w:t>
                            </w:r>
                          </w:p>
                          <w:p w14:paraId="115606D8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515021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workElement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name ==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</w:p>
                          <w:p w14:paraId="467BDCA7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?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</w:t>
                            </w:r>
                          </w:p>
                          <w:p w14:paraId="18CCC445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2923721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idth = 5</w:t>
                            </w:r>
                          </w:p>
                          <w:p w14:paraId="3E5998F9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E4E53D7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: 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Flap(</w:t>
                            </w:r>
                            <w:proofErr w:type="gram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DF31F3E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30279F2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Tag = name</w:t>
                            </w:r>
                          </w:p>
                          <w:p w14:paraId="310D0C76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5CA3D2A6" w14:textId="77777777" w:rsidR="00C13C08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</w:t>
                            </w:r>
                            <w:proofErr w:type="gramStart"/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27530B" w14:textId="13D50499" w:rsidR="00282B76" w:rsidRPr="00C13C08" w:rsidRDefault="00C13C08" w:rsidP="00C13C0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13C0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B173723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SetElement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char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glyph)</w:t>
                      </w:r>
                    </w:p>
                    <w:p w14:paraId="74AB2DA0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6025353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element = 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Children.Cast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rameworkElement</w:t>
                      </w:r>
                      <w:proofErr w:type="spellEnd"/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2438F44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irstOrDefault</w:t>
                      </w:r>
                      <w:proofErr w:type="spellEnd"/>
                      <w:proofErr w:type="gram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(f =&gt; (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.Tag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== name);</w:t>
                      </w:r>
                    </w:p>
                    <w:p w14:paraId="74DBDDB2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(element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Flap flap)</w:t>
                      </w:r>
                    </w:p>
                    <w:p w14:paraId="31D4E623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F8D897B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lap.Value</w:t>
                      </w:r>
                      <w:proofErr w:type="spellEnd"/>
                      <w:proofErr w:type="gram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glyph.ToString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3E01971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73CAACA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D70DDB2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DF5FF74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name)</w:t>
                      </w:r>
                    </w:p>
                    <w:p w14:paraId="115606D8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515021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rameworkElement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element = name ==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</w:p>
                    <w:p w14:paraId="467BDCA7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?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Canvas</w:t>
                      </w:r>
                    </w:p>
                    <w:p w14:paraId="18CCC445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2923721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idth = 5</w:t>
                      </w:r>
                    </w:p>
                    <w:p w14:paraId="3E5998F9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E4E53D7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: </w:t>
                      </w:r>
                      <w:r w:rsidRPr="00C13C0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Flap(</w:t>
                      </w:r>
                      <w:proofErr w:type="gram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DF31F3E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30279F2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Tag = name</w:t>
                      </w:r>
                    </w:p>
                    <w:p w14:paraId="310D0C76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5CA3D2A6" w14:textId="77777777" w:rsidR="00C13C08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(element</w:t>
                      </w:r>
                      <w:proofErr w:type="gramStart"/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927530B" w14:textId="13D50499" w:rsidR="00282B76" w:rsidRPr="00C13C08" w:rsidRDefault="00C13C08" w:rsidP="00C13C0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13C0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7D892C96" w:rsidR="006D66BD" w:rsidRPr="00C13C08" w:rsidRDefault="003F07D1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C13C08">
        <w:rPr>
          <w:rFonts w:ascii="Consolas" w:hAnsi="Consolas" w:cs="Segoe UI"/>
          <w:b/>
          <w:bCs/>
        </w:rPr>
        <w:t>Set</w:t>
      </w:r>
      <w:r w:rsidR="00AF3238" w:rsidRPr="00AF3238">
        <w:rPr>
          <w:rFonts w:ascii="Consolas" w:hAnsi="Consolas" w:cs="Segoe UI"/>
          <w:b/>
          <w:bCs/>
        </w:rPr>
        <w:t>Element</w:t>
      </w:r>
      <w:proofErr w:type="spellEnd"/>
      <w:r w:rsidR="00AF3238">
        <w:rPr>
          <w:rFonts w:cs="Segoe UI"/>
        </w:rPr>
        <w:t xml:space="preserve"> will be used to </w:t>
      </w:r>
      <w:r w:rsidR="00C13C08">
        <w:rPr>
          <w:rFonts w:cs="Segoe UI"/>
        </w:rPr>
        <w:t xml:space="preserve">set a </w:t>
      </w:r>
      <w:r w:rsidR="00C13C08" w:rsidRPr="00C13C08">
        <w:rPr>
          <w:rFonts w:ascii="Consolas" w:hAnsi="Consolas" w:cs="Segoe UI"/>
          <w:b/>
          <w:bCs/>
        </w:rPr>
        <w:t>Flap</w:t>
      </w:r>
      <w:r w:rsidR="00C13C08">
        <w:rPr>
          <w:rFonts w:cs="Segoe UI"/>
        </w:rPr>
        <w:t xml:space="preserve"> to a particular </w:t>
      </w:r>
      <w:r w:rsidR="00C13C08" w:rsidRPr="00C13C08">
        <w:rPr>
          <w:rFonts w:ascii="Consolas" w:hAnsi="Consolas" w:cs="Segoe UI"/>
          <w:b/>
          <w:bCs/>
        </w:rPr>
        <w:t>Value</w:t>
      </w:r>
      <w:r w:rsidR="00C13C08">
        <w:rPr>
          <w:rFonts w:cs="Segoe UI"/>
        </w:rPr>
        <w:t xml:space="preserve"> and </w:t>
      </w:r>
      <w:proofErr w:type="spellStart"/>
      <w:r w:rsidR="00C13C08" w:rsidRPr="00C13C08">
        <w:rPr>
          <w:rFonts w:ascii="Consolas" w:hAnsi="Consolas" w:cs="Segoe UI"/>
          <w:b/>
          <w:bCs/>
        </w:rPr>
        <w:t>AddElement</w:t>
      </w:r>
      <w:proofErr w:type="spellEnd"/>
      <w:r w:rsidR="00C13C08">
        <w:rPr>
          <w:rFonts w:cs="Segoe UI"/>
        </w:rPr>
        <w:t xml:space="preserve"> will be used to either add a </w:t>
      </w:r>
      <w:r w:rsidR="00C13C08" w:rsidRPr="00C13C08">
        <w:rPr>
          <w:rFonts w:ascii="Consolas" w:hAnsi="Consolas" w:cs="Segoe UI"/>
          <w:b/>
          <w:bCs/>
        </w:rPr>
        <w:t>Flap</w:t>
      </w:r>
      <w:r w:rsidR="00C13C08">
        <w:rPr>
          <w:rFonts w:cs="Segoe UI"/>
        </w:rPr>
        <w:t xml:space="preserve"> or a </w:t>
      </w:r>
      <w:r w:rsidR="00C13C08" w:rsidRPr="00C13C08">
        <w:rPr>
          <w:rFonts w:ascii="Consolas" w:hAnsi="Consolas" w:cs="Segoe UI"/>
          <w:b/>
          <w:bCs/>
        </w:rPr>
        <w:t>Canvas</w:t>
      </w:r>
      <w:r w:rsidR="00C13C08">
        <w:rPr>
          <w:rFonts w:cs="Segoe UI"/>
        </w:rPr>
        <w:t xml:space="preserve"> for a </w:t>
      </w:r>
      <w:r w:rsidR="00C13C08" w:rsidRPr="00C13C08">
        <w:rPr>
          <w:rFonts w:cs="Segoe UI"/>
          <w:i/>
          <w:iCs/>
        </w:rPr>
        <w:t>Space</w:t>
      </w:r>
      <w:r w:rsidR="00C13C08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46D9827A" w14:textId="6EA81375" w:rsidR="00E92333" w:rsidRDefault="00E92333">
      <w:r>
        <w:br w:type="page"/>
      </w:r>
    </w:p>
    <w:p w14:paraId="76F9A354" w14:textId="0B14C984" w:rsidR="009E4393" w:rsidRDefault="009E4393" w:rsidP="009E4393">
      <w:pPr>
        <w:pStyle w:val="Heading2"/>
      </w:pPr>
      <w:r>
        <w:lastRenderedPageBreak/>
        <w:t xml:space="preserve">Step </w:t>
      </w:r>
      <w:r w:rsidR="00526B8B">
        <w:t>1</w:t>
      </w:r>
      <w:r w:rsidR="00B43708">
        <w:t>6</w:t>
      </w:r>
    </w:p>
    <w:p w14:paraId="61FBC8FF" w14:textId="77777777" w:rsidR="009E4393" w:rsidRDefault="009E4393" w:rsidP="009E4393">
      <w:pPr>
        <w:rPr>
          <w:rFonts w:cs="Segoe UI"/>
          <w:color w:val="000000"/>
        </w:rPr>
      </w:pPr>
    </w:p>
    <w:p w14:paraId="135AC5AB" w14:textId="62033C19" w:rsidR="009E4393" w:rsidRPr="00E50EEA" w:rsidRDefault="009E4393" w:rsidP="00E50EEA">
      <w:pPr>
        <w:rPr>
          <w:rFonts w:ascii="Consolas" w:hAnsi="Consolas" w:cs="Segoe UI"/>
          <w:b/>
          <w:bCs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BA6F9B">
        <w:rPr>
          <w:rFonts w:ascii="Consolas" w:hAnsi="Consolas"/>
          <w:b/>
          <w:bCs/>
        </w:rPr>
        <w:t>Spli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BA6F9B">
        <w:rPr>
          <w:rFonts w:ascii="Consolas" w:hAnsi="Consolas" w:cs="Segoe UI"/>
          <w:b/>
          <w:bCs/>
        </w:rPr>
        <w:t>Spli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="00E50EEA" w:rsidRPr="00E50EEA">
        <w:rPr>
          <w:rFonts w:ascii="Consolas" w:hAnsi="Consolas" w:cs="Segoe UI"/>
          <w:b/>
          <w:bCs/>
        </w:rPr>
        <w:t xml:space="preserve">// </w:t>
      </w:r>
      <w:r w:rsidR="00694D2C">
        <w:rPr>
          <w:rFonts w:ascii="Consolas" w:hAnsi="Consolas" w:cs="Segoe UI"/>
          <w:b/>
          <w:bCs/>
        </w:rPr>
        <w:t>Add</w:t>
      </w:r>
      <w:r w:rsidR="00E50EEA" w:rsidRPr="00E50EEA">
        <w:rPr>
          <w:rFonts w:ascii="Consolas" w:hAnsi="Consolas" w:cs="Segoe UI"/>
          <w:b/>
          <w:bCs/>
        </w:rPr>
        <w:t xml:space="preserve"> Layout Method &amp; Value Property</w:t>
      </w:r>
      <w:r w:rsidR="00E50EEA" w:rsidRPr="00B767EA">
        <w:rPr>
          <w:rFonts w:cs="Segoe UI"/>
        </w:rPr>
        <w:t xml:space="preserve"> </w:t>
      </w:r>
      <w:r>
        <w:rPr>
          <w:rFonts w:cs="Segoe UI"/>
        </w:rPr>
        <w:t>type the following</w:t>
      </w:r>
      <w:r w:rsidR="00526B8B">
        <w:rPr>
          <w:b/>
          <w:bCs/>
        </w:rPr>
        <w:t xml:space="preserve"> Method</w:t>
      </w:r>
      <w:r w:rsidR="00E50EEA">
        <w:t xml:space="preserve"> </w:t>
      </w:r>
      <w:r w:rsidR="00BD282A">
        <w:rPr>
          <w:rFonts w:cs="Segoe UI"/>
        </w:rPr>
        <w:t xml:space="preserve">and </w:t>
      </w:r>
      <w:r w:rsidR="00526B8B">
        <w:rPr>
          <w:rFonts w:cs="Segoe UI"/>
          <w:b/>
          <w:bCs/>
        </w:rPr>
        <w:t>Property</w:t>
      </w:r>
      <w:r>
        <w:rPr>
          <w:rFonts w:cs="Segoe UI"/>
        </w:rPr>
        <w:t>:</w:t>
      </w:r>
    </w:p>
    <w:p w14:paraId="1C5DDB3C" w14:textId="77777777" w:rsidR="009E4393" w:rsidRDefault="009E4393" w:rsidP="009E4393">
      <w:pPr>
        <w:rPr>
          <w:rFonts w:cs="Segoe UI"/>
        </w:rPr>
      </w:pPr>
    </w:p>
    <w:p w14:paraId="57B0436B" w14:textId="77777777" w:rsidR="009E4393" w:rsidRPr="00BB323D" w:rsidRDefault="009E4393" w:rsidP="009E43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15D7E1" wp14:editId="4E07B591">
                <wp:extent cx="6642000" cy="1404620"/>
                <wp:effectExtent l="0" t="0" r="26035" b="12700"/>
                <wp:docPr id="722835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63C608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Layout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9B0F37B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796F9A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rray = _</w:t>
                            </w:r>
                            <w:proofErr w:type="spellStart"/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CharArray</w:t>
                            </w:r>
                            <w:proofErr w:type="spellEnd"/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1BB5072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 = </w:t>
                            </w:r>
                            <w:proofErr w:type="spellStart"/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Length</w:t>
                            </w:r>
                            <w:proofErr w:type="spellEnd"/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A09F5AA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 =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length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B2242D6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 !</w:t>
                            </w:r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= length)</w:t>
                            </w:r>
                          </w:p>
                          <w:p w14:paraId="4C6B01E7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34E5EA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8652A88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6C1D8C27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496B1D3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(array[item] == space)</w:t>
                            </w:r>
                          </w:p>
                          <w:p w14:paraId="6430B6A7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? 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BDC1E0D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679BC75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ount = 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;</w:t>
                            </w:r>
                            <w:proofErr w:type="gramEnd"/>
                          </w:p>
                          <w:p w14:paraId="073F7EEB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9F4A981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2A17932E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57612F7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SetElement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), array[item]);</w:t>
                            </w:r>
                          </w:p>
                          <w:p w14:paraId="7DC283F7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A4D8CB3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C1B6D24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336EE2C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2D5BDDA2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8526CEA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; }</w:t>
                            </w:r>
                          </w:p>
                          <w:p w14:paraId="4D291769" w14:textId="77777777" w:rsidR="00BA6F9B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{ _</w:t>
                            </w:r>
                            <w:proofErr w:type="gram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= value; </w:t>
                            </w:r>
                            <w:proofErr w:type="spellStart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AddLayout</w:t>
                            </w:r>
                            <w:proofErr w:type="spellEnd"/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(); }</w:t>
                            </w:r>
                          </w:p>
                          <w:p w14:paraId="59E44FCA" w14:textId="3C73FF25" w:rsidR="009E4393" w:rsidRPr="00BA6F9B" w:rsidRDefault="00BA6F9B" w:rsidP="00BA6F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A6F9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5D7E1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63C608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AddLayout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9B0F37B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796F9A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array = _</w:t>
                      </w:r>
                      <w:proofErr w:type="spellStart"/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value.ToCharArray</w:t>
                      </w:r>
                      <w:proofErr w:type="spellEnd"/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1BB5072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length = </w:t>
                      </w:r>
                      <w:proofErr w:type="spellStart"/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array.Length</w:t>
                      </w:r>
                      <w:proofErr w:type="spellEnd"/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A09F5AA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list =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0, length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B2242D6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count !</w:t>
                      </w:r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= length)</w:t>
                      </w:r>
                    </w:p>
                    <w:p w14:paraId="4C6B01E7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34E5EA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Children.Clear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8652A88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6C1D8C27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496B1D3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(array[item] == space)</w:t>
                      </w:r>
                    </w:p>
                    <w:p w14:paraId="6430B6A7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? 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BDC1E0D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679BC75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_count = 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length;</w:t>
                      </w:r>
                      <w:proofErr w:type="gramEnd"/>
                    </w:p>
                    <w:p w14:paraId="073F7EEB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9F4A981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2A17932E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57612F7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SetElement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), array[item]);</w:t>
                      </w:r>
                    </w:p>
                    <w:p w14:paraId="7DC283F7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A4D8CB3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C1B6D24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336EE2C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2D5BDDA2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8526CEA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_value; }</w:t>
                      </w:r>
                    </w:p>
                    <w:p w14:paraId="4D291769" w14:textId="77777777" w:rsidR="00BA6F9B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A6F9B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{ _</w:t>
                      </w:r>
                      <w:proofErr w:type="gram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 xml:space="preserve">value = value; </w:t>
                      </w:r>
                      <w:proofErr w:type="spellStart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AddLayout</w:t>
                      </w:r>
                      <w:proofErr w:type="spellEnd"/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(); }</w:t>
                      </w:r>
                    </w:p>
                    <w:p w14:paraId="59E44FCA" w14:textId="3C73FF25" w:rsidR="009E4393" w:rsidRPr="00BA6F9B" w:rsidRDefault="00BA6F9B" w:rsidP="00BA6F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A6F9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749AC" w14:textId="77777777" w:rsidR="009E4393" w:rsidRDefault="009E4393" w:rsidP="009E4393"/>
    <w:p w14:paraId="19550F2D" w14:textId="0E7B9AB4" w:rsidR="009E4393" w:rsidRDefault="009E4393" w:rsidP="009E4393">
      <w:pPr>
        <w:rPr>
          <w:rFonts w:cs="Segoe UI"/>
        </w:rPr>
      </w:pPr>
      <w:r>
        <w:rPr>
          <w:rFonts w:cs="Segoe UI"/>
        </w:rPr>
        <w:t>The</w:t>
      </w:r>
      <w:r w:rsidR="00526B8B">
        <w:rPr>
          <w:rFonts w:cs="Segoe UI"/>
        </w:rPr>
        <w:t xml:space="preserve"> </w:t>
      </w:r>
      <w:r w:rsidR="00526B8B">
        <w:rPr>
          <w:rFonts w:cs="Segoe UI"/>
          <w:b/>
          <w:bCs/>
        </w:rPr>
        <w:t>Method</w:t>
      </w:r>
      <w:r w:rsidR="00526B8B">
        <w:rPr>
          <w:rFonts w:cs="Segoe UI"/>
        </w:rPr>
        <w:t xml:space="preserve"> of </w:t>
      </w:r>
      <w:proofErr w:type="spellStart"/>
      <w:r w:rsidR="00694D2C">
        <w:rPr>
          <w:rFonts w:ascii="Consolas" w:hAnsi="Consolas" w:cs="Segoe UI"/>
          <w:b/>
          <w:bCs/>
        </w:rPr>
        <w:t>Add</w:t>
      </w:r>
      <w:r w:rsidR="00526B8B" w:rsidRPr="00526B8B">
        <w:rPr>
          <w:rFonts w:ascii="Consolas" w:hAnsi="Consolas" w:cs="Segoe UI"/>
          <w:b/>
          <w:bCs/>
        </w:rPr>
        <w:t>Layout</w:t>
      </w:r>
      <w:proofErr w:type="spellEnd"/>
      <w:r w:rsidR="00526B8B">
        <w:rPr>
          <w:rFonts w:cs="Segoe UI"/>
        </w:rPr>
        <w:t xml:space="preserve"> </w:t>
      </w:r>
      <w:r w:rsidR="00526B8B" w:rsidRPr="00526B8B">
        <w:rPr>
          <w:rFonts w:cs="Segoe UI"/>
        </w:rPr>
        <w:t xml:space="preserve">creates the look-and-feel for the </w:t>
      </w:r>
      <w:r w:rsidR="00526B8B" w:rsidRPr="00526B8B">
        <w:rPr>
          <w:rFonts w:cs="Segoe UI"/>
          <w:b/>
          <w:bCs/>
        </w:rPr>
        <w:t>User Control</w:t>
      </w:r>
      <w:r w:rsidR="00526B8B">
        <w:rPr>
          <w:rFonts w:cs="Segoe UI"/>
          <w:b/>
          <w:bCs/>
        </w:rPr>
        <w:t xml:space="preserve"> </w:t>
      </w:r>
      <w:r w:rsidR="005E535E">
        <w:rPr>
          <w:rFonts w:cs="Segoe UI"/>
        </w:rPr>
        <w:t xml:space="preserve">and the </w:t>
      </w:r>
      <w:r w:rsidR="00526B8B" w:rsidRPr="00526B8B">
        <w:rPr>
          <w:rFonts w:cs="Segoe UI"/>
          <w:b/>
          <w:bCs/>
        </w:rPr>
        <w:t>Property</w:t>
      </w:r>
      <w:r w:rsidR="00526B8B">
        <w:rPr>
          <w:rFonts w:cs="Segoe UI"/>
        </w:rPr>
        <w:t xml:space="preserve"> of </w:t>
      </w:r>
      <w:r w:rsidR="00526B8B" w:rsidRPr="00526B8B">
        <w:rPr>
          <w:rFonts w:ascii="Consolas" w:hAnsi="Consolas" w:cs="Segoe UI"/>
          <w:b/>
          <w:bCs/>
        </w:rPr>
        <w:t>Value</w:t>
      </w:r>
      <w:r w:rsidR="00526B8B">
        <w:rPr>
          <w:rFonts w:cs="Segoe UI"/>
        </w:rPr>
        <w:t xml:space="preserve"> will setup the display of the </w:t>
      </w:r>
      <w:r w:rsidR="00BA6F9B">
        <w:rPr>
          <w:rFonts w:cs="Segoe UI"/>
          <w:b/>
          <w:bCs/>
        </w:rPr>
        <w:t>Split</w:t>
      </w:r>
      <w:r w:rsidR="00526B8B" w:rsidRPr="00526B8B">
        <w:rPr>
          <w:rFonts w:cs="Segoe UI"/>
          <w:b/>
          <w:bCs/>
        </w:rPr>
        <w:t xml:space="preserve"> Control</w:t>
      </w:r>
      <w:r w:rsidR="005E535E">
        <w:rPr>
          <w:rFonts w:cs="Segoe UI"/>
        </w:rPr>
        <w:t xml:space="preserve"> using the </w:t>
      </w:r>
      <w:r w:rsidR="005E535E" w:rsidRPr="005E535E">
        <w:rPr>
          <w:rFonts w:cs="Segoe UI"/>
          <w:b/>
          <w:bCs/>
        </w:rPr>
        <w:t>Method</w:t>
      </w:r>
      <w:r w:rsidR="005E535E">
        <w:rPr>
          <w:rFonts w:cs="Segoe UI"/>
        </w:rPr>
        <w:t xml:space="preserve"> of </w:t>
      </w:r>
      <w:proofErr w:type="spellStart"/>
      <w:r w:rsidR="00694D2C">
        <w:rPr>
          <w:rFonts w:ascii="Consolas" w:hAnsi="Consolas" w:cs="Segoe UI"/>
          <w:b/>
          <w:bCs/>
        </w:rPr>
        <w:t>Add</w:t>
      </w:r>
      <w:r w:rsidR="005E535E" w:rsidRPr="005E535E">
        <w:rPr>
          <w:rFonts w:ascii="Consolas" w:hAnsi="Consolas" w:cs="Segoe UI"/>
          <w:b/>
          <w:bCs/>
        </w:rPr>
        <w:t>Layout</w:t>
      </w:r>
      <w:proofErr w:type="spellEnd"/>
      <w:r w:rsidR="005E535E">
        <w:rPr>
          <w:rFonts w:cs="Segoe UI"/>
        </w:rPr>
        <w:t>.</w:t>
      </w:r>
    </w:p>
    <w:p w14:paraId="60790C5B" w14:textId="77777777" w:rsidR="00BA6F9B" w:rsidRPr="00526B8B" w:rsidRDefault="00BA6F9B" w:rsidP="009E4393">
      <w:pPr>
        <w:rPr>
          <w:rFonts w:cs="Segoe UI"/>
        </w:rPr>
      </w:pPr>
    </w:p>
    <w:p w14:paraId="2B5396C4" w14:textId="77777777" w:rsidR="009E4393" w:rsidRDefault="009E4393">
      <w:r>
        <w:br w:type="page"/>
      </w:r>
    </w:p>
    <w:p w14:paraId="5058DD8A" w14:textId="4C91FA3C" w:rsidR="00E50EEA" w:rsidRDefault="00E50EEA" w:rsidP="00E50EEA">
      <w:pPr>
        <w:pStyle w:val="Heading2"/>
      </w:pPr>
      <w:r>
        <w:lastRenderedPageBreak/>
        <w:t>Step 1</w:t>
      </w:r>
      <w:r w:rsidR="00B43708">
        <w:t>7</w:t>
      </w:r>
    </w:p>
    <w:p w14:paraId="7C37CE59" w14:textId="77777777" w:rsidR="00E50EEA" w:rsidRDefault="00E50EEA" w:rsidP="00E50EEA">
      <w:pPr>
        <w:rPr>
          <w:rFonts w:cs="Segoe UI"/>
          <w:color w:val="000000"/>
        </w:rPr>
      </w:pPr>
    </w:p>
    <w:p w14:paraId="03F416A9" w14:textId="40CC384D" w:rsidR="00E50EEA" w:rsidRDefault="00E50EEA" w:rsidP="00E50EEA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S</w:t>
      </w:r>
      <w:r w:rsidR="00AE3BD0">
        <w:rPr>
          <w:rFonts w:ascii="Consolas" w:hAnsi="Consolas"/>
          <w:b/>
          <w:bCs/>
        </w:rPr>
        <w:t>pli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AE3BD0">
        <w:rPr>
          <w:rFonts w:ascii="Consolas" w:hAnsi="Consolas" w:cs="Segoe UI"/>
          <w:b/>
          <w:bCs/>
        </w:rPr>
        <w:t>Spli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 w:rsidR="00DC45F6">
        <w:rPr>
          <w:rFonts w:ascii="Consolas" w:hAnsi="Consolas" w:cs="Segoe UI"/>
          <w:b/>
          <w:bCs/>
        </w:rPr>
        <w:t xml:space="preserve"> </w:t>
      </w:r>
      <w:r w:rsidRPr="00BD282A">
        <w:rPr>
          <w:rFonts w:ascii="Consolas" w:hAnsi="Consolas" w:cs="Segoe UI"/>
          <w:b/>
          <w:bCs/>
        </w:rPr>
        <w:t>Constructor</w:t>
      </w:r>
      <w:r w:rsidRPr="007E032C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4615FB48" w14:textId="77777777" w:rsidR="00E50EEA" w:rsidRDefault="00E50EEA" w:rsidP="00E50EEA">
      <w:pPr>
        <w:rPr>
          <w:rFonts w:cs="Segoe UI"/>
        </w:rPr>
      </w:pPr>
    </w:p>
    <w:p w14:paraId="5455C13D" w14:textId="77777777" w:rsidR="00E50EEA" w:rsidRPr="00BB323D" w:rsidRDefault="00E50EEA" w:rsidP="00E50EE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7385286" wp14:editId="26C2C76E">
                <wp:extent cx="6642000" cy="1404620"/>
                <wp:effectExtent l="0" t="0" r="26035" b="12700"/>
                <wp:docPr id="14060227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EC5E14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2B91AF"/>
                              </w:rPr>
                              <w:t>Split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AE1E9C1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D14556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rientation =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</w:t>
                            </w:r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5DE53B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r =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7300557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849AC94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Milliseconds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250)</w:t>
                            </w:r>
                          </w:p>
                          <w:p w14:paraId="5D6E78AA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217F5DC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,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args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1C3FEC8A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622819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 !</w:t>
                            </w:r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Valu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FA9293D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79FE10C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mat = Source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4B898C09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6CE06B7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time,</w:t>
                            </w:r>
                          </w:p>
                          <w:p w14:paraId="58E48554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Dat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date,</w:t>
                            </w:r>
                          </w:p>
                          <w:p w14:paraId="51DBC241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Dat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6B8102D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Exception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E518304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681BDCE2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Value = </w:t>
                            </w:r>
                            <w:proofErr w:type="spellStart"/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Now.ToString</w:t>
                            </w:r>
                            <w:proofErr w:type="spellEnd"/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format);</w:t>
                            </w:r>
                          </w:p>
                          <w:p w14:paraId="0FF5BF4B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1B85704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7EF2C2F" w14:textId="77777777" w:rsidR="00864B12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D527C7" w14:textId="2D7F1152" w:rsidR="00E50EEA" w:rsidRPr="00864B12" w:rsidRDefault="00864B12" w:rsidP="00864B1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4B1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385286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4EC5E14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4B12">
                        <w:rPr>
                          <w:rFonts w:ascii="Consolas" w:hAnsi="Consolas" w:cs="Cascadia Mono"/>
                          <w:color w:val="2B91AF"/>
                        </w:rPr>
                        <w:t>Split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AE1E9C1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D14556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Orientation =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Orientation.</w:t>
                      </w:r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Horizontal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5DE53B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timer =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7300557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849AC94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TimeSpan.FromMilliseconds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250)</w:t>
                      </w:r>
                    </w:p>
                    <w:p w14:paraId="5D6E78AA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217F5DC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s,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args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1C3FEC8A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622819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Source !</w:t>
                      </w:r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Sources.Valu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FA9293D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79FE10C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format = Source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4B898C09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6CE06B7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=&gt; time,</w:t>
                      </w:r>
                    </w:p>
                    <w:p w14:paraId="58E48554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Sources.Dat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=&gt; date,</w:t>
                      </w:r>
                    </w:p>
                    <w:p w14:paraId="51DBC241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Sources.TimeDat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6B8102D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4B1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ArgumentException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E518304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681BDCE2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Value = </w:t>
                      </w:r>
                      <w:proofErr w:type="spellStart"/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DateTime.Now.ToString</w:t>
                      </w:r>
                      <w:proofErr w:type="spellEnd"/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format);</w:t>
                      </w:r>
                    </w:p>
                    <w:p w14:paraId="0FF5BF4B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1B85704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7EF2C2F" w14:textId="77777777" w:rsidR="00864B12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D527C7" w14:textId="2D7F1152" w:rsidR="00E50EEA" w:rsidRPr="00864B12" w:rsidRDefault="00864B12" w:rsidP="00864B1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4B1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E310F5" w14:textId="77777777" w:rsidR="00E50EEA" w:rsidRDefault="00E50EEA" w:rsidP="00E50EEA"/>
    <w:p w14:paraId="3A0E7201" w14:textId="6C09D650" w:rsidR="00E50EEA" w:rsidRPr="00526B8B" w:rsidRDefault="00CE61ED" w:rsidP="00E50EEA">
      <w:pPr>
        <w:rPr>
          <w:rFonts w:cs="Segoe UI"/>
        </w:rPr>
      </w:pPr>
      <w:r>
        <w:rPr>
          <w:rFonts w:cs="Segoe UI"/>
        </w:rPr>
        <w:t>The</w:t>
      </w:r>
      <w:r w:rsidR="00E50EEA">
        <w:rPr>
          <w:rFonts w:cs="Segoe UI"/>
        </w:rPr>
        <w:t xml:space="preserve"> </w:t>
      </w:r>
      <w:r w:rsidR="00E50EEA">
        <w:rPr>
          <w:rFonts w:cs="Segoe UI"/>
          <w:b/>
          <w:bCs/>
        </w:rPr>
        <w:t>Constructor</w:t>
      </w:r>
      <w:r w:rsidR="00E50EEA">
        <w:rPr>
          <w:rFonts w:cs="Segoe UI"/>
        </w:rPr>
        <w:t xml:space="preserve"> will setup </w:t>
      </w:r>
      <w:r>
        <w:rPr>
          <w:rFonts w:cs="Segoe UI"/>
        </w:rPr>
        <w:t>a</w:t>
      </w:r>
      <w:r w:rsidR="00E50EEA">
        <w:rPr>
          <w:rFonts w:cs="Segoe UI"/>
        </w:rPr>
        <w:t xml:space="preserve"> </w:t>
      </w:r>
      <w:proofErr w:type="spellStart"/>
      <w:r w:rsidR="00E50EEA" w:rsidRPr="00526B8B">
        <w:rPr>
          <w:rFonts w:ascii="Consolas" w:hAnsi="Consolas" w:cs="Segoe UI"/>
          <w:b/>
          <w:bCs/>
        </w:rPr>
        <w:t>DispatcherTimer</w:t>
      </w:r>
      <w:proofErr w:type="spellEnd"/>
      <w:r w:rsidR="00E50EEA">
        <w:rPr>
          <w:rFonts w:cs="Segoe UI"/>
        </w:rPr>
        <w:t xml:space="preserve"> </w:t>
      </w:r>
      <w:r>
        <w:rPr>
          <w:rFonts w:cs="Segoe UI"/>
        </w:rPr>
        <w:t xml:space="preserve">to be used to display the </w:t>
      </w:r>
      <w:r w:rsidRPr="00CE61ED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of the </w:t>
      </w:r>
      <w:r w:rsidR="00864B12">
        <w:rPr>
          <w:rFonts w:cs="Segoe UI"/>
          <w:b/>
          <w:bCs/>
        </w:rPr>
        <w:t>Split</w:t>
      </w:r>
      <w:r w:rsidRPr="00CE61ED">
        <w:rPr>
          <w:rFonts w:cs="Segoe UI"/>
          <w:b/>
          <w:bCs/>
        </w:rPr>
        <w:t xml:space="preserve"> Control</w:t>
      </w:r>
      <w:r>
        <w:rPr>
          <w:rFonts w:cs="Segoe UI"/>
        </w:rPr>
        <w:t>.</w:t>
      </w:r>
    </w:p>
    <w:p w14:paraId="203025D9" w14:textId="77777777" w:rsidR="00E50EEA" w:rsidRDefault="00E50E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1975AC2B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B43708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7236862">
                  <wp:extent cx="2635200" cy="243717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919D6CE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B43708">
        <w:t>9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2439FA6A" w:rsidR="007A65F3" w:rsidRDefault="007A65F3" w:rsidP="007F297D">
      <w:pPr>
        <w:pStyle w:val="Heading2"/>
      </w:pPr>
      <w:r>
        <w:t xml:space="preserve">Step </w:t>
      </w:r>
      <w:r w:rsidR="00B43708">
        <w:t>20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9ED863" w14:textId="77777777" w:rsidR="00CA6786" w:rsidRPr="00CA6786" w:rsidRDefault="00CA6786" w:rsidP="00CA67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A6786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E025B4" w14:textId="34E8E6B5" w:rsidR="00CA6786" w:rsidRPr="00CA6786" w:rsidRDefault="00CA6786" w:rsidP="00CA678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A678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CA6786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A31515"/>
                              </w:rPr>
                              <w:t>Split</w:t>
                            </w:r>
                            <w:proofErr w:type="spellEnd"/>
                            <w:proofErr w:type="gramEnd"/>
                            <w:r w:rsidRPr="00CA67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CA6786">
                              <w:rPr>
                                <w:rFonts w:ascii="Consolas" w:hAnsi="Consolas" w:cs="Cascadia Mono"/>
                                <w:color w:val="0000FF"/>
                              </w:rPr>
                              <w:t>="Time"/&gt;</w:t>
                            </w:r>
                          </w:p>
                          <w:p w14:paraId="01BCAFDD" w14:textId="6D135F20" w:rsidR="00454499" w:rsidRPr="00CA6786" w:rsidRDefault="00CA6786" w:rsidP="00CA6786">
                            <w:pPr>
                              <w:pStyle w:val="SourceCode"/>
                              <w:spacing w:after="0"/>
                            </w:pPr>
                            <w:r w:rsidRPr="00CA6786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A6786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CA6786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9ED863" w14:textId="77777777" w:rsidR="00CA6786" w:rsidRPr="00CA6786" w:rsidRDefault="00CA6786" w:rsidP="00CA67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A6786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E025B4" w14:textId="34E8E6B5" w:rsidR="00CA6786" w:rsidRPr="00CA6786" w:rsidRDefault="00CA6786" w:rsidP="00CA678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A678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CA6786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A6786">
                        <w:rPr>
                          <w:rFonts w:ascii="Consolas" w:hAnsi="Consolas" w:cs="Cascadia Mono"/>
                          <w:color w:val="A31515"/>
                        </w:rPr>
                        <w:t>Split</w:t>
                      </w:r>
                      <w:proofErr w:type="spellEnd"/>
                      <w:proofErr w:type="gramEnd"/>
                      <w:r w:rsidRPr="00CA6786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CA6786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CA6786">
                        <w:rPr>
                          <w:rFonts w:ascii="Consolas" w:hAnsi="Consolas" w:cs="Cascadia Mono"/>
                          <w:color w:val="0000FF"/>
                        </w:rPr>
                        <w:t>="Time"/&gt;</w:t>
                      </w:r>
                    </w:p>
                    <w:p w14:paraId="01BCAFDD" w14:textId="6D135F20" w:rsidR="00454499" w:rsidRPr="00CA6786" w:rsidRDefault="00CA6786" w:rsidP="00CA6786">
                      <w:pPr>
                        <w:pStyle w:val="SourceCode"/>
                        <w:spacing w:after="0"/>
                      </w:pPr>
                      <w:r w:rsidRPr="00CA6786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CA6786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CA6786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202E8D21" w:rsidR="00454499" w:rsidRPr="00242357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242357">
        <w:rPr>
          <w:rFonts w:ascii="Consolas" w:hAnsi="Consolas"/>
          <w:b/>
          <w:bCs/>
        </w:rPr>
        <w:t>ViewBox</w:t>
      </w:r>
      <w:proofErr w:type="spellEnd"/>
      <w:r w:rsidR="000631C5">
        <w:t xml:space="preserve"> including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CA6786">
        <w:rPr>
          <w:rFonts w:ascii="Consolas" w:hAnsi="Consolas"/>
          <w:b/>
          <w:bCs/>
        </w:rPr>
        <w:t>Split</w:t>
      </w:r>
      <w:r w:rsidR="009728F4">
        <w:t xml:space="preserve"> </w:t>
      </w:r>
      <w:r w:rsidR="00CB30AA">
        <w:t>with the</w:t>
      </w:r>
      <w:r w:rsidR="000631C5">
        <w:t xml:space="preserve"> </w:t>
      </w:r>
      <w:r w:rsidR="00243C7D">
        <w:rPr>
          <w:rFonts w:ascii="Consolas" w:hAnsi="Consolas"/>
          <w:b/>
          <w:bCs/>
        </w:rPr>
        <w:t>Source</w:t>
      </w:r>
      <w:r w:rsidR="00242357">
        <w:t xml:space="preserve"> set</w:t>
      </w:r>
      <w:r w:rsidR="00621E6D">
        <w:t xml:space="preserve"> to </w:t>
      </w:r>
      <w:r w:rsidR="00621E6D" w:rsidRPr="00621E6D">
        <w:rPr>
          <w:rFonts w:ascii="Consolas" w:hAnsi="Consolas"/>
          <w:b/>
          <w:bCs/>
        </w:rPr>
        <w:t>Time</w:t>
      </w:r>
      <w:r w:rsidR="00242357">
        <w:t>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7939EFA9" w:rsidR="000C0368" w:rsidRDefault="007F297D" w:rsidP="007F297D">
      <w:pPr>
        <w:pStyle w:val="Heading2"/>
      </w:pPr>
      <w:r>
        <w:lastRenderedPageBreak/>
        <w:t xml:space="preserve">Step </w:t>
      </w:r>
      <w:r w:rsidR="00CA6786">
        <w:t>2</w:t>
      </w:r>
      <w:r w:rsidR="00B43708">
        <w:t>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0D113DB6">
                  <wp:extent cx="2635200" cy="243717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6EB03D8C" w:rsidR="007F297D" w:rsidRDefault="00D85028" w:rsidP="00D85028">
      <w:pPr>
        <w:pStyle w:val="Heading2"/>
      </w:pPr>
      <w:r>
        <w:t xml:space="preserve">Step </w:t>
      </w:r>
      <w:r w:rsidR="00CA6786">
        <w:t>2</w:t>
      </w:r>
      <w:r w:rsidR="00B43708">
        <w:t>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15FF7A03" w:rsidR="00FB4525" w:rsidRDefault="00FB4525" w:rsidP="00FB4525">
      <w:pPr>
        <w:pStyle w:val="Heading2"/>
      </w:pPr>
      <w:r>
        <w:lastRenderedPageBreak/>
        <w:t xml:space="preserve">Step </w:t>
      </w:r>
      <w:r w:rsidR="009A45CB">
        <w:t>2</w:t>
      </w:r>
      <w:r w:rsidR="0026613B">
        <w:t>3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C5E300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9A45CB" w:rsidRPr="009A45CB">
              <w:rPr>
                <w:b/>
                <w:bCs/>
                <w:lang w:val="en-US"/>
              </w:rPr>
              <w:t>Split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217AE36A">
                  <wp:extent cx="1483649" cy="226800"/>
                  <wp:effectExtent l="0" t="0" r="254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64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4DD3E637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A45CB">
        <w:t>2</w:t>
      </w:r>
      <w:r w:rsidR="0026613B">
        <w:t>4</w:t>
      </w:r>
    </w:p>
    <w:p w14:paraId="47175F12" w14:textId="2714FAF5" w:rsidR="00B554B4" w:rsidRDefault="00B554B4" w:rsidP="00B554B4"/>
    <w:p w14:paraId="6AEC53DB" w14:textId="6CC9B203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9A45CB">
        <w:rPr>
          <w:b/>
          <w:bCs/>
        </w:rPr>
        <w:t>Flip</w:t>
      </w:r>
      <w:r w:rsidR="00583628">
        <w:rPr>
          <w:b/>
          <w:bCs/>
        </w:rPr>
        <w:t xml:space="preserve"> Control</w:t>
      </w:r>
      <w:r w:rsidR="00902111">
        <w:t xml:space="preserve"> </w:t>
      </w:r>
      <w:r w:rsidR="00621E6D">
        <w:t xml:space="preserve">displaying the current </w:t>
      </w:r>
      <w:r w:rsidR="00621E6D" w:rsidRPr="00621E6D">
        <w:rPr>
          <w:i/>
          <w:iCs/>
        </w:rPr>
        <w:t>Time</w:t>
      </w:r>
      <w:r w:rsidR="00621E6D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5395F6C">
            <wp:extent cx="6645319" cy="357185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9" cy="357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3930DDAD" w:rsidR="00986C7B" w:rsidRDefault="00F15B60" w:rsidP="00F15B60">
      <w:pPr>
        <w:pStyle w:val="Heading2"/>
      </w:pPr>
      <w:r>
        <w:t xml:space="preserve">Step </w:t>
      </w:r>
      <w:r w:rsidR="00247B49">
        <w:t>2</w:t>
      </w:r>
      <w:r w:rsidR="0026613B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8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D53783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540B6" w14:textId="77777777" w:rsidR="00D53783" w:rsidRDefault="00D53783" w:rsidP="00071E16">
      <w:pPr>
        <w:spacing w:line="240" w:lineRule="auto"/>
      </w:pPr>
      <w:r>
        <w:separator/>
      </w:r>
    </w:p>
  </w:endnote>
  <w:endnote w:type="continuationSeparator" w:id="0">
    <w:p w14:paraId="79B82AD3" w14:textId="77777777" w:rsidR="00D53783" w:rsidRDefault="00D53783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89DB0" w14:textId="77777777" w:rsidR="00D53783" w:rsidRDefault="00D53783" w:rsidP="00071E16">
      <w:pPr>
        <w:spacing w:line="240" w:lineRule="auto"/>
      </w:pPr>
      <w:r>
        <w:separator/>
      </w:r>
    </w:p>
  </w:footnote>
  <w:footnote w:type="continuationSeparator" w:id="0">
    <w:p w14:paraId="66B74A0C" w14:textId="77777777" w:rsidR="00D53783" w:rsidRDefault="00D53783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6F47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7E1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47B49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613B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5723"/>
    <w:rsid w:val="00296547"/>
    <w:rsid w:val="00297014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BC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6006"/>
    <w:rsid w:val="0041628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DCE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4D2C"/>
    <w:rsid w:val="006954CB"/>
    <w:rsid w:val="006960D2"/>
    <w:rsid w:val="00696C74"/>
    <w:rsid w:val="006977FF"/>
    <w:rsid w:val="006A05ED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59D"/>
    <w:rsid w:val="00731613"/>
    <w:rsid w:val="00731916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6FF"/>
    <w:rsid w:val="00751DCE"/>
    <w:rsid w:val="00752FFD"/>
    <w:rsid w:val="0075368C"/>
    <w:rsid w:val="00753791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4D1A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32C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B12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880"/>
    <w:rsid w:val="008A3B3A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54D1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89"/>
    <w:rsid w:val="008D2092"/>
    <w:rsid w:val="008D4C92"/>
    <w:rsid w:val="008D570D"/>
    <w:rsid w:val="008D5747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C7A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2E8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45CB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BD0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A64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4A7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3708"/>
    <w:rsid w:val="00B453A9"/>
    <w:rsid w:val="00B45955"/>
    <w:rsid w:val="00B47435"/>
    <w:rsid w:val="00B51B8E"/>
    <w:rsid w:val="00B51BB7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6F9B"/>
    <w:rsid w:val="00BA7FA9"/>
    <w:rsid w:val="00BA7FD2"/>
    <w:rsid w:val="00BB148A"/>
    <w:rsid w:val="00BB2387"/>
    <w:rsid w:val="00BB26EA"/>
    <w:rsid w:val="00BB27A7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5A4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3C08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1A08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786"/>
    <w:rsid w:val="00CA68C9"/>
    <w:rsid w:val="00CA70F5"/>
    <w:rsid w:val="00CA7919"/>
    <w:rsid w:val="00CB0158"/>
    <w:rsid w:val="00CB1444"/>
    <w:rsid w:val="00CB1D5C"/>
    <w:rsid w:val="00CB24CA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E7E47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783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2CB"/>
    <w:rsid w:val="00E0759E"/>
    <w:rsid w:val="00E07A5B"/>
    <w:rsid w:val="00E07E61"/>
    <w:rsid w:val="00E106A6"/>
    <w:rsid w:val="00E11804"/>
    <w:rsid w:val="00E12802"/>
    <w:rsid w:val="00E129C8"/>
    <w:rsid w:val="00E13C57"/>
    <w:rsid w:val="00E15751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07CF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01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tutorialr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4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2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E1C54-9923-41AA-A68D-54FDAA21C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9T15:18:00Z</dcterms:created>
  <dcterms:modified xsi:type="dcterms:W3CDTF">2024-01-29T15:21:00Z</dcterms:modified>
</cp:coreProperties>
</file>